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0B8A" w:rsidRPr="00281552" w:rsidRDefault="007F445D" w:rsidP="00532F60">
      <w:pPr>
        <w:jc w:val="center"/>
        <w:rPr>
          <w:rFonts w:ascii="Arial" w:hAnsi="Arial" w:cs="Arial"/>
          <w:b/>
        </w:rPr>
      </w:pPr>
      <w:r w:rsidRPr="00281552">
        <w:rPr>
          <w:rFonts w:ascii="Arial" w:hAnsi="Arial" w:cs="Arial"/>
          <w:b/>
        </w:rPr>
        <w:t>APPENDIX G: STAGE III - QUALITY SUBMISSION FORM</w:t>
      </w:r>
    </w:p>
    <w:p w:rsidR="00E87ED7" w:rsidRPr="00281552" w:rsidRDefault="00140B8A" w:rsidP="00532F60">
      <w:pPr>
        <w:rPr>
          <w:rFonts w:ascii="Arial" w:hAnsi="Arial" w:cs="Arial"/>
          <w:sz w:val="20"/>
          <w:szCs w:val="20"/>
        </w:rPr>
      </w:pPr>
      <w:r w:rsidRPr="00281552">
        <w:rPr>
          <w:rFonts w:ascii="Arial" w:hAnsi="Arial" w:cs="Arial"/>
          <w:sz w:val="20"/>
          <w:szCs w:val="20"/>
        </w:rPr>
        <w:t xml:space="preserve">Please </w:t>
      </w:r>
      <w:r w:rsidR="00071E9D" w:rsidRPr="00281552">
        <w:rPr>
          <w:rFonts w:ascii="Arial" w:hAnsi="Arial" w:cs="Arial"/>
          <w:sz w:val="20"/>
          <w:szCs w:val="20"/>
        </w:rPr>
        <w:t xml:space="preserve">confirm the product type and brand name you are proposing for each item.  The Evaluation Committee will independently review and evaluate the product/brand name to ensure it will provide the best value, is reliable, and meet all requirements. </w:t>
      </w:r>
      <w:r w:rsidR="00617E43" w:rsidRPr="00281552">
        <w:rPr>
          <w:rFonts w:ascii="Arial" w:hAnsi="Arial" w:cs="Arial"/>
          <w:sz w:val="20"/>
          <w:szCs w:val="20"/>
        </w:rPr>
        <w:t xml:space="preserve">Please see </w:t>
      </w:r>
      <w:r w:rsidR="007F445D" w:rsidRPr="00281552">
        <w:rPr>
          <w:rFonts w:ascii="Arial" w:hAnsi="Arial" w:cs="Arial"/>
          <w:sz w:val="20"/>
          <w:szCs w:val="20"/>
        </w:rPr>
        <w:t xml:space="preserve">APPENDIX H: STAGE III - EVALUATION FORM </w:t>
      </w:r>
      <w:r w:rsidR="00617E43" w:rsidRPr="00281552">
        <w:rPr>
          <w:rFonts w:ascii="Arial" w:hAnsi="Arial" w:cs="Arial"/>
          <w:sz w:val="20"/>
          <w:szCs w:val="20"/>
        </w:rPr>
        <w:t>for the evaluation form being used to assess your responses.</w:t>
      </w:r>
    </w:p>
    <w:p w:rsidR="00BD118A" w:rsidRPr="00281552" w:rsidRDefault="00BD118A">
      <w:pPr>
        <w:rPr>
          <w:rFonts w:ascii="Arial" w:hAnsi="Arial" w:cs="Arial"/>
        </w:rPr>
      </w:pPr>
    </w:p>
    <w:tbl>
      <w:tblPr>
        <w:tblpPr w:leftFromText="180" w:rightFromText="180" w:vertAnchor="text" w:tblpX="-10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5125"/>
        <w:gridCol w:w="3420"/>
        <w:gridCol w:w="1525"/>
      </w:tblGrid>
      <w:tr w:rsidR="00BD118A" w:rsidRPr="00281552" w:rsidTr="00142E60">
        <w:trPr>
          <w:trHeight w:val="288"/>
        </w:trPr>
        <w:tc>
          <w:tcPr>
            <w:tcW w:w="51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D118A" w:rsidRPr="00281552" w:rsidRDefault="00BD118A" w:rsidP="00BD118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1552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  <w:p w:rsidR="00BD118A" w:rsidRPr="00281552" w:rsidRDefault="00BD118A" w:rsidP="00BD118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281552">
              <w:rPr>
                <w:rFonts w:ascii="Arial" w:hAnsi="Arial" w:cs="Arial"/>
                <w:i/>
                <w:sz w:val="18"/>
                <w:szCs w:val="18"/>
              </w:rPr>
              <w:t>(Materials to be Provided)</w:t>
            </w:r>
          </w:p>
        </w:tc>
        <w:tc>
          <w:tcPr>
            <w:tcW w:w="34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18A" w:rsidRPr="00281552" w:rsidRDefault="00BD118A" w:rsidP="00142E6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1552">
              <w:rPr>
                <w:rFonts w:ascii="Arial" w:hAnsi="Arial" w:cs="Arial"/>
                <w:b/>
                <w:sz w:val="18"/>
                <w:szCs w:val="18"/>
              </w:rPr>
              <w:t>PRODUCT/BRAND NAME</w:t>
            </w:r>
          </w:p>
        </w:tc>
        <w:tc>
          <w:tcPr>
            <w:tcW w:w="15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D118A" w:rsidRPr="00281552" w:rsidRDefault="00BD118A" w:rsidP="00BD118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1552">
              <w:rPr>
                <w:rFonts w:ascii="Arial" w:hAnsi="Arial" w:cs="Arial"/>
                <w:b/>
                <w:sz w:val="18"/>
                <w:szCs w:val="18"/>
              </w:rPr>
              <w:t>OFFICE USE</w:t>
            </w:r>
          </w:p>
          <w:p w:rsidR="00BD118A" w:rsidRPr="00281552" w:rsidRDefault="00BD118A" w:rsidP="00BD118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1552">
              <w:rPr>
                <w:rFonts w:ascii="Arial" w:hAnsi="Arial" w:cs="Arial"/>
                <w:b/>
                <w:sz w:val="18"/>
                <w:szCs w:val="18"/>
              </w:rPr>
              <w:t>(SCORE)</w:t>
            </w:r>
          </w:p>
        </w:tc>
      </w:tr>
      <w:tr w:rsidR="00184973" w:rsidRPr="00281552" w:rsidTr="00142E60">
        <w:trPr>
          <w:trHeight w:val="288"/>
        </w:trPr>
        <w:tc>
          <w:tcPr>
            <w:tcW w:w="51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4973" w:rsidRPr="00281552" w:rsidRDefault="00184973" w:rsidP="00184973">
            <w:pPr>
              <w:widowControl/>
              <w:rPr>
                <w:rFonts w:ascii="Arial" w:hAnsi="Arial" w:cs="Arial"/>
                <w:color w:val="000000"/>
                <w:sz w:val="18"/>
                <w:szCs w:val="18"/>
                <w:lang w:val="en-CA" w:eastAsia="en-CA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1 CC Syringe</w:t>
            </w:r>
          </w:p>
        </w:tc>
        <w:tc>
          <w:tcPr>
            <w:tcW w:w="34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4973" w:rsidRPr="00281552" w:rsidRDefault="00142E60" w:rsidP="00142E60">
            <w:pPr>
              <w:keepNext/>
              <w:keepLines/>
              <w:widowControl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bookmarkStart w:id="0" w:name="Text762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bookmarkStart w:id="1" w:name="_GoBack"/>
            <w:r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bookmarkEnd w:id="1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  <w:bookmarkEnd w:id="0"/>
          </w:p>
        </w:tc>
        <w:tc>
          <w:tcPr>
            <w:tcW w:w="15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84973" w:rsidRPr="00281552" w:rsidRDefault="00184973" w:rsidP="00184973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10 drop IV set with Luer-Lock port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10 ml saline pre-filled syringes with luer lock end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1000 ml Normal Saline Sterile IV Ba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1000 ml Pressure Infus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250 ml Normal Saline Sterile IV Ba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3M Barrier Film Cavillion Wipe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3M N95 Variety of Size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500 ml Normal Saline Sterile IV Ba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 xml:space="preserve">Abdominal Pad Dressing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djustable Adult Cervical Colla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djustable Paediatric Cervical Colla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dult Non-rebreath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irway Lubricant Individual Packa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lcohol Swab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mpoule Cracker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rterial Tournique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Asherman Chest Sea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 Magellan Safety Needle 25 G X 5/8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andaid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arrierbac Filt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ed Pa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lack Marker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lanket: Silver Rescu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lanket: Yellow Emergency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lunt Fill Needle 18G X 1.5"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ouffant Cap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roselaw Tap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uretr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urn Ki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VM: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VM: MDI Adapt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BVM: Pediatric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Cervical Collar: Adult (adjustable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Cervical Collar: Paed (adjustable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CD369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Cold Pack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Cooks I.O 16 ga and 18 ga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Cuffed ETT tubes: size 6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Cuffed ETT tubes: size 7, 7.5, 8, 8.5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Cuffed ETT tubes: size6.5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Cuffed ETT tubes: sizes 3, 3.5, 4, 4.5, 5, 5.5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al-a-flow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Adult Bag Valve Mask Set (including oxygen hose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Bed Pa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Cold Pack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CPAP System - Large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 xml:space="preserve">Disposable Face Shield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Fluid proof Isolation Gowns: 2X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Fluid proof Isolation Gowns: Lar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Fluid proof Isolation Gowns: X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Infant Bag Valve Mask Set (inc.oxygen hose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Blades (compatible with handles) Mac # 2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Blades (compatible with handles) Mac # 3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Blades (compatible with handles) Mac # 4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Blades (compatible with handles) Miller # 2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Blades (compatible with handles) Miller # 3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Blades (compatible with handles) Miller # 4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Blades (compatible with handles) Miller 1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Hand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Laryngoscope Mini-hand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aediatric Bag Valve Mask Set (inc.oxygen hose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lastic Urina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ositive Pressure Ventilation Mask - Infan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ositive Pressure Ventilation Mask - Neon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ositive Pressure Ventilation Mask - Toddl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ositive Pressure Ventilation Mask- Adult Lar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ositive Pressure Ventilation Mask- Adult Med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Positive Pressure Ventilation Mask- Adult Smal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isposable Yellow Emergency Blanke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ressing – Primapad Sterile Non-Adhesive 3x4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rinking Wat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Drug Ampoule Crack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Emesis Ba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52864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ETCO2 Mainstrea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ETCO2 Side Strea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Eye Pad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EZ IO Stabiliz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quivalen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Face Shield (disposable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Facial Tissu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Flo2Max –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Flo2Max - Child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Gauze Pads 2x2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Gauze Pads 4x4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Glucomet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Glucometer: HIGH Control Solutio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Glucometer: Lancet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Glucometer: LOW Control Solutio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Glucometer: Test Strip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Hot Pack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Humidifier Bott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Hypo IV Tape (1"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Hypo IV Tape (2"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 xml:space="preserve">I.O. Catheters: 15mm, 25mm, 45mm (EZIO compatible)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-Gel Set: all size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ntersurgical, I-View (Video Laryngoscope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ntrocan or equivalent 16 g x 1.25 inches (safety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ntrocan or equivalent 18 g x 1.25 inches (safety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ntrocan or equivalent 20 g x 1.25 inches (safety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ntrocan or equivalent 22 g x 1 inches (safety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ntrocan or equivalent 24 g x 1.25 inches (safety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ntrocan, or equivalent 14 g x 1.25 inches (safety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V Bag Transfer Set w/Tubin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V Saline Lock with Luer-Lok port 6” ext.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IV Tournique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Klin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L3 Surgical Masks for Patient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L4 Surgical Masks for Patient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Long Cuff Glove: Lar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Long Cuff Glove: Mediu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Long Cuff Glove: Smal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Long Cuff Glove: X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 Tank Regulato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anual BP Cuff: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anual BP Cuff: Child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362D1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Manual BP Cuff: XL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CI Disaster Tag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CI Glow Stick: Gree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CI Glow Stick: Oran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CI: Complete Ki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DI Adapt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Molinar retention disk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asal Airway: #26 F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asal Airway: #30 F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asal Airway: #34 F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asal Atomiz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asal Cannula -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ebulizer Mask -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ebulizer Mask - Child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itrile Gloves: Lar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itrile Gloves: Mediu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itrile Gloves: Smal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itrile Gloves: X-Lar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Nitrile Gloves: X-Smal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Adult Simp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Ambu Disposable Mask- Adult Lar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Ambu Disposable Mask- Adult Mediu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Ambu Disposable Mask- Adult Smal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Flo2Max -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Flo2Max - Child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Nasal Cannula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Nebulized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Nebulized Child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Non-rebreath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Paeds Simp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Resus. Mask: Infan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Resus. Mask: Neon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Resus. Mask: Toddl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2: Single Use CPAP System - Large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B Ki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ral Airway: 10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ral Airway: 11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ral Airway: 4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ral Airway: 5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ral Airway: 6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ral Airway: 7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Oral Airway: 8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F700A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Oral Airway: 90m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Paeds Thomas Tube Hold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Prep Razo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Pressure Dressin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Pressure Infus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Prochamber Valv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Quick Splin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Quik Clot Hemostatic 4x4 dressin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Reflective Silver Rescue Blanke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afety Needle 25 G X 5/8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afety Syringe 1 cc with 25G X 1" Need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afety Syringe 3 cc 22G. X 1.5" Need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aline 500ml Plastic Bottl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aline Lock with Luer-Lock port 6" ext.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cissor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econdary medication set (IV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harps Container: 1 L (Red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harps Container: Bracket for Small (Yellow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harps Container: Large  (Yellow 5.4 Quart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harps Container: Large  (Yellow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harps Container: Large Red 7.6 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harps Container: Small (Yellow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imple face Mask: Adul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imple Face Mask: Paediatric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peed Splin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pinal Restraining Straps (Set of 4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tethoscop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tylets – Adult Paeds and infan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uction Canister 1200cc (green lids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uction Catheter: 10F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uction Catheter: 14F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uction Catheter: 5/6F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uction Tubing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urgical Masks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yringe 10cc Luer Lock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yringe 1cc Luer Lock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yringe 3 way stopcock diverter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yringe 3cc Luer-Lock with Blunt Plastic Cannula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 xml:space="preserve">Syringe 60cc with Luer-Lock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yringe Vanish-Point 1 cc 25Ga X 1" Syring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Syringe Vanish-Point 3 cc 22Ga. X 1.5" Syring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ape: Cloth Tape (1 inch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3838A6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Tape: Hypo Transpore (1 inch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 xml:space="preserve">Tape: Hypo Transpore (2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inches</w:t>
            </w: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ape: Microspore (1 inch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ape: Pink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egaderm Dressing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hermometer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hermometer - Infrare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hermometer Ear Probes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homas ET Holder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riangular Bandag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Boot Covers: Larg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Boot Covers: XL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Boot Covers: XXL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Coveralls: 2X-Larg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Coveralls: 3X-Larg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Coveralls: Larg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Coveralls: Medium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Tyvek Coveralls: XL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Urinal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 xml:space="preserve">Vehicle/Portable Suction Canister 1200cc Compliant with Standards (for use in variety of vehicles/units) 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V-Vac: Cartridg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V-Vac: Kit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Wide-Bore Suction Tip (Blue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rPr>
                <w:rFonts w:ascii="Arial" w:hAnsi="Arial" w:cs="Arial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Winged Infusion Sets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Work Gloves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  <w:tr w:rsidR="00142E60" w:rsidRPr="00281552" w:rsidTr="00142E60">
        <w:trPr>
          <w:trHeight w:val="288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2E60" w:rsidRPr="00281552" w:rsidRDefault="00142E60" w:rsidP="00142E6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81552">
              <w:rPr>
                <w:rFonts w:ascii="Arial" w:hAnsi="Arial" w:cs="Arial"/>
                <w:color w:val="000000"/>
                <w:sz w:val="18"/>
                <w:szCs w:val="18"/>
              </w:rPr>
              <w:t>Yankeur Suction Tip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2E60" w:rsidRDefault="00142E60" w:rsidP="00142E60">
            <w:pPr>
              <w:jc w:val="center"/>
            </w:pP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instrText xml:space="preserve"> FORMTEXT </w:instrTex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val="en-CA" w:eastAsia="en-CA"/>
              </w:rPr>
              <w:t> </w:t>
            </w:r>
            <w:r w:rsidRPr="00BA0240"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42E60" w:rsidRPr="00281552" w:rsidRDefault="00142E60" w:rsidP="00142E60">
            <w:pPr>
              <w:keepNext/>
              <w:keepLines/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n-CA" w:eastAsia="en-CA"/>
              </w:rPr>
            </w:pPr>
          </w:p>
        </w:tc>
      </w:tr>
    </w:tbl>
    <w:p w:rsidR="00BD118A" w:rsidRPr="00281552" w:rsidRDefault="00BD118A">
      <w:pPr>
        <w:rPr>
          <w:rFonts w:ascii="Arial" w:hAnsi="Arial" w:cs="Arial"/>
        </w:rPr>
      </w:pPr>
    </w:p>
    <w:p w:rsidR="00140B8A" w:rsidRPr="00281552" w:rsidRDefault="00140B8A" w:rsidP="00532F60">
      <w:pPr>
        <w:rPr>
          <w:rFonts w:ascii="Arial" w:hAnsi="Arial" w:cs="Arial"/>
          <w:sz w:val="20"/>
          <w:szCs w:val="20"/>
        </w:rPr>
      </w:pPr>
    </w:p>
    <w:p w:rsidR="00140B8A" w:rsidRPr="00281552" w:rsidRDefault="00140B8A" w:rsidP="00532F60">
      <w:pPr>
        <w:rPr>
          <w:rFonts w:ascii="Arial" w:hAnsi="Arial" w:cs="Arial"/>
          <w:b/>
          <w:sz w:val="20"/>
          <w:szCs w:val="20"/>
        </w:rPr>
      </w:pPr>
      <w:r w:rsidRPr="00281552">
        <w:rPr>
          <w:rFonts w:ascii="Arial" w:hAnsi="Arial" w:cs="Arial"/>
          <w:b/>
          <w:sz w:val="20"/>
          <w:szCs w:val="20"/>
        </w:rPr>
        <w:t>Completed by:</w:t>
      </w:r>
    </w:p>
    <w:p w:rsidR="00140B8A" w:rsidRPr="00281552" w:rsidRDefault="00140B8A" w:rsidP="00532F60">
      <w:pPr>
        <w:rPr>
          <w:rFonts w:ascii="Arial" w:hAnsi="Arial" w:cs="Arial"/>
          <w:sz w:val="20"/>
          <w:szCs w:val="20"/>
        </w:rPr>
      </w:pPr>
    </w:p>
    <w:p w:rsidR="00140B8A" w:rsidRPr="00281552" w:rsidRDefault="00140B8A" w:rsidP="00532F60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558"/>
        <w:gridCol w:w="353"/>
        <w:gridCol w:w="4169"/>
      </w:tblGrid>
      <w:tr w:rsidR="00140B8A" w:rsidRPr="00281552" w:rsidTr="00140B8A">
        <w:tc>
          <w:tcPr>
            <w:tcW w:w="5778" w:type="dxa"/>
            <w:tcBorders>
              <w:bottom w:val="single" w:sz="4" w:space="0" w:color="auto"/>
            </w:tcBorders>
            <w:shd w:val="clear" w:color="auto" w:fill="auto"/>
          </w:tcPr>
          <w:p w:rsidR="00140B8A" w:rsidRPr="00281552" w:rsidRDefault="002823CF" w:rsidP="00532F6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3"/>
                  <w:enabled/>
                  <w:calcOnExit w:val="0"/>
                  <w:textInput/>
                </w:ffData>
              </w:fldChar>
            </w:r>
            <w:bookmarkStart w:id="2" w:name="Text76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360" w:type="dxa"/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18" w:type="dxa"/>
            <w:tcBorders>
              <w:bottom w:val="single" w:sz="4" w:space="0" w:color="auto"/>
            </w:tcBorders>
            <w:shd w:val="clear" w:color="auto" w:fill="auto"/>
          </w:tcPr>
          <w:p w:rsidR="00140B8A" w:rsidRPr="00281552" w:rsidRDefault="002823CF" w:rsidP="00532F6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4"/>
                  <w:enabled/>
                  <w:calcOnExit w:val="0"/>
                  <w:textInput/>
                </w:ffData>
              </w:fldChar>
            </w:r>
            <w:bookmarkStart w:id="3" w:name="Text764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140B8A" w:rsidRPr="00281552" w:rsidTr="00140B8A">
        <w:tc>
          <w:tcPr>
            <w:tcW w:w="5778" w:type="dxa"/>
            <w:tcBorders>
              <w:top w:val="single" w:sz="4" w:space="0" w:color="auto"/>
            </w:tcBorders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Company and/or Corporate Name</w:t>
            </w:r>
          </w:p>
        </w:tc>
        <w:tc>
          <w:tcPr>
            <w:tcW w:w="360" w:type="dxa"/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18" w:type="dxa"/>
            <w:tcBorders>
              <w:top w:val="single" w:sz="4" w:space="0" w:color="auto"/>
            </w:tcBorders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Authorized Signature</w:t>
            </w:r>
          </w:p>
        </w:tc>
      </w:tr>
    </w:tbl>
    <w:p w:rsidR="00140B8A" w:rsidRPr="00281552" w:rsidRDefault="00140B8A" w:rsidP="00532F60">
      <w:pPr>
        <w:rPr>
          <w:rFonts w:ascii="Arial" w:hAnsi="Arial" w:cs="Arial"/>
          <w:sz w:val="20"/>
          <w:szCs w:val="20"/>
        </w:rPr>
      </w:pPr>
    </w:p>
    <w:p w:rsidR="00140B8A" w:rsidRPr="00281552" w:rsidRDefault="00140B8A" w:rsidP="00532F60">
      <w:pPr>
        <w:rPr>
          <w:rFonts w:ascii="Arial" w:hAnsi="Arial" w:cs="Arial"/>
          <w:sz w:val="20"/>
          <w:szCs w:val="20"/>
        </w:rPr>
      </w:pPr>
    </w:p>
    <w:p w:rsidR="00140B8A" w:rsidRPr="00281552" w:rsidRDefault="00140B8A" w:rsidP="00532F60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561"/>
        <w:gridCol w:w="354"/>
        <w:gridCol w:w="4165"/>
      </w:tblGrid>
      <w:tr w:rsidR="00140B8A" w:rsidRPr="00281552" w:rsidTr="00140B8A">
        <w:tc>
          <w:tcPr>
            <w:tcW w:w="5778" w:type="dxa"/>
            <w:tcBorders>
              <w:bottom w:val="single" w:sz="4" w:space="0" w:color="auto"/>
            </w:tcBorders>
            <w:shd w:val="clear" w:color="auto" w:fill="auto"/>
          </w:tcPr>
          <w:p w:rsidR="00140B8A" w:rsidRPr="00281552" w:rsidRDefault="002823CF" w:rsidP="00532F6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5"/>
                  <w:enabled/>
                  <w:calcOnExit w:val="0"/>
                  <w:textInput/>
                </w:ffData>
              </w:fldChar>
            </w:r>
            <w:bookmarkStart w:id="4" w:name="Text765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360" w:type="dxa"/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18" w:type="dxa"/>
            <w:tcBorders>
              <w:bottom w:val="single" w:sz="4" w:space="0" w:color="auto"/>
            </w:tcBorders>
            <w:shd w:val="clear" w:color="auto" w:fill="auto"/>
          </w:tcPr>
          <w:p w:rsidR="00140B8A" w:rsidRPr="00281552" w:rsidRDefault="002823CF" w:rsidP="00532F6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6"/>
                  <w:enabled/>
                  <w:calcOnExit w:val="0"/>
                  <w:textInput/>
                </w:ffData>
              </w:fldChar>
            </w:r>
            <w:bookmarkStart w:id="5" w:name="Text766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</w:tr>
      <w:tr w:rsidR="00140B8A" w:rsidRPr="00281552" w:rsidTr="00140B8A">
        <w:tc>
          <w:tcPr>
            <w:tcW w:w="5778" w:type="dxa"/>
            <w:tcBorders>
              <w:top w:val="single" w:sz="4" w:space="0" w:color="auto"/>
            </w:tcBorders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60" w:type="dxa"/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18" w:type="dxa"/>
            <w:tcBorders>
              <w:top w:val="single" w:sz="4" w:space="0" w:color="auto"/>
            </w:tcBorders>
            <w:shd w:val="clear" w:color="auto" w:fill="auto"/>
          </w:tcPr>
          <w:p w:rsidR="00140B8A" w:rsidRPr="00281552" w:rsidRDefault="00140B8A" w:rsidP="00532F60">
            <w:pPr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</w:tr>
    </w:tbl>
    <w:p w:rsidR="00140B8A" w:rsidRPr="00281552" w:rsidRDefault="00140B8A" w:rsidP="00532F60">
      <w:pPr>
        <w:rPr>
          <w:rFonts w:ascii="Arial" w:hAnsi="Arial" w:cs="Arial"/>
          <w:sz w:val="20"/>
          <w:szCs w:val="20"/>
        </w:rPr>
      </w:pPr>
    </w:p>
    <w:sectPr w:rsidR="00140B8A" w:rsidRPr="00281552" w:rsidSect="00241EF4">
      <w:headerReference w:type="default" r:id="rId11"/>
      <w:footerReference w:type="default" r:id="rId12"/>
      <w:type w:val="continuous"/>
      <w:pgSz w:w="12240" w:h="15840" w:code="1"/>
      <w:pgMar w:top="1440" w:right="1080" w:bottom="1440" w:left="1080" w:header="749" w:footer="74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30DF" w:rsidRDefault="008830DF">
      <w:r>
        <w:separator/>
      </w:r>
    </w:p>
  </w:endnote>
  <w:endnote w:type="continuationSeparator" w:id="0">
    <w:p w:rsidR="008830DF" w:rsidRDefault="00883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30DF" w:rsidRPr="00E77927" w:rsidRDefault="008830DF" w:rsidP="00E77927">
    <w:pPr>
      <w:pStyle w:val="Footer"/>
      <w:jc w:val="right"/>
      <w:rPr>
        <w:sz w:val="18"/>
        <w:szCs w:val="18"/>
      </w:rPr>
    </w:pPr>
    <w:r w:rsidRPr="00E77927">
      <w:rPr>
        <w:sz w:val="18"/>
        <w:szCs w:val="18"/>
      </w:rPr>
      <w:t xml:space="preserve">Page </w:t>
    </w:r>
    <w:r w:rsidRPr="00E77927">
      <w:rPr>
        <w:b/>
        <w:bCs/>
        <w:sz w:val="18"/>
        <w:szCs w:val="18"/>
      </w:rPr>
      <w:fldChar w:fldCharType="begin"/>
    </w:r>
    <w:r w:rsidRPr="00E77927">
      <w:rPr>
        <w:b/>
        <w:bCs/>
        <w:sz w:val="18"/>
        <w:szCs w:val="18"/>
      </w:rPr>
      <w:instrText xml:space="preserve"> PAGE </w:instrText>
    </w:r>
    <w:r w:rsidRPr="00E77927">
      <w:rPr>
        <w:b/>
        <w:bCs/>
        <w:sz w:val="18"/>
        <w:szCs w:val="18"/>
      </w:rPr>
      <w:fldChar w:fldCharType="separate"/>
    </w:r>
    <w:r w:rsidR="002823CF">
      <w:rPr>
        <w:b/>
        <w:bCs/>
        <w:noProof/>
        <w:sz w:val="18"/>
        <w:szCs w:val="18"/>
      </w:rPr>
      <w:t>1</w:t>
    </w:r>
    <w:r w:rsidRPr="00E77927">
      <w:rPr>
        <w:b/>
        <w:bCs/>
        <w:sz w:val="18"/>
        <w:szCs w:val="18"/>
      </w:rPr>
      <w:fldChar w:fldCharType="end"/>
    </w:r>
    <w:r w:rsidRPr="00E77927">
      <w:rPr>
        <w:sz w:val="18"/>
        <w:szCs w:val="18"/>
      </w:rPr>
      <w:t xml:space="preserve"> of </w:t>
    </w:r>
    <w:r w:rsidRPr="00E77927">
      <w:rPr>
        <w:b/>
        <w:bCs/>
        <w:sz w:val="18"/>
        <w:szCs w:val="18"/>
      </w:rPr>
      <w:fldChar w:fldCharType="begin"/>
    </w:r>
    <w:r w:rsidRPr="00E77927">
      <w:rPr>
        <w:b/>
        <w:bCs/>
        <w:sz w:val="18"/>
        <w:szCs w:val="18"/>
      </w:rPr>
      <w:instrText xml:space="preserve"> NUMPAGES  </w:instrText>
    </w:r>
    <w:r w:rsidRPr="00E77927">
      <w:rPr>
        <w:b/>
        <w:bCs/>
        <w:sz w:val="18"/>
        <w:szCs w:val="18"/>
      </w:rPr>
      <w:fldChar w:fldCharType="separate"/>
    </w:r>
    <w:r w:rsidR="002823CF">
      <w:rPr>
        <w:b/>
        <w:bCs/>
        <w:noProof/>
        <w:sz w:val="18"/>
        <w:szCs w:val="18"/>
      </w:rPr>
      <w:t>6</w:t>
    </w:r>
    <w:r w:rsidRPr="00E77927">
      <w:rPr>
        <w:b/>
        <w:bCs/>
        <w:sz w:val="18"/>
        <w:szCs w:val="18"/>
      </w:rPr>
      <w:fldChar w:fldCharType="end"/>
    </w:r>
  </w:p>
  <w:p w:rsidR="008830DF" w:rsidRDefault="008830DF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30DF" w:rsidRDefault="008830DF">
      <w:r>
        <w:separator/>
      </w:r>
    </w:p>
  </w:footnote>
  <w:footnote w:type="continuationSeparator" w:id="0">
    <w:p w:rsidR="008830DF" w:rsidRDefault="00883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40"/>
      <w:gridCol w:w="5040"/>
    </w:tblGrid>
    <w:tr w:rsidR="00142E60" w:rsidTr="00947B10">
      <w:tc>
        <w:tcPr>
          <w:tcW w:w="5035" w:type="dxa"/>
          <w:vAlign w:val="center"/>
        </w:tcPr>
        <w:p w:rsidR="00142E60" w:rsidRDefault="00142E60" w:rsidP="00142E60">
          <w:pPr>
            <w:pStyle w:val="Header"/>
          </w:pPr>
          <w:r>
            <w:rPr>
              <w:noProof/>
              <w:lang w:val="en-CA" w:eastAsia="en-CA"/>
            </w:rPr>
            <w:drawing>
              <wp:inline distT="0" distB="0" distL="0" distR="0" wp14:anchorId="20A47C3D" wp14:editId="613EFF48">
                <wp:extent cx="2200848" cy="45720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NSSAB 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0848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35" w:type="dxa"/>
          <w:vAlign w:val="center"/>
        </w:tcPr>
        <w:p w:rsidR="00142E60" w:rsidRPr="004745AC" w:rsidRDefault="00142E60" w:rsidP="00142E60">
          <w:pPr>
            <w:pStyle w:val="Header"/>
            <w:jc w:val="right"/>
            <w:rPr>
              <w:b/>
            </w:rPr>
          </w:pPr>
          <w:r w:rsidRPr="004745AC">
            <w:rPr>
              <w:b/>
            </w:rPr>
            <w:t>RFP 2022-06 Medical Disposables</w:t>
          </w:r>
        </w:p>
        <w:p w:rsidR="00142E60" w:rsidRPr="004745AC" w:rsidRDefault="00142E60" w:rsidP="00142E60">
          <w:pPr>
            <w:pStyle w:val="Header"/>
            <w:jc w:val="right"/>
            <w:rPr>
              <w:b/>
            </w:rPr>
          </w:pPr>
          <w:r w:rsidRPr="004745AC">
            <w:rPr>
              <w:b/>
            </w:rPr>
            <w:t xml:space="preserve">Stage </w:t>
          </w:r>
          <w:r>
            <w:rPr>
              <w:b/>
            </w:rPr>
            <w:t>II</w:t>
          </w:r>
          <w:r w:rsidRPr="004745AC">
            <w:rPr>
              <w:b/>
            </w:rPr>
            <w:t>I Submission Form</w:t>
          </w:r>
        </w:p>
      </w:tc>
    </w:tr>
  </w:tbl>
  <w:p w:rsidR="00142E60" w:rsidRDefault="00142E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12BB6"/>
    <w:multiLevelType w:val="hybridMultilevel"/>
    <w:tmpl w:val="6F209E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80D6C"/>
    <w:multiLevelType w:val="hybridMultilevel"/>
    <w:tmpl w:val="2C94785C"/>
    <w:lvl w:ilvl="0" w:tplc="10090017">
      <w:start w:val="1"/>
      <w:numFmt w:val="lowerLetter"/>
      <w:lvlText w:val="%1)"/>
      <w:lvlJc w:val="left"/>
      <w:pPr>
        <w:ind w:left="778" w:hanging="360"/>
      </w:pPr>
    </w:lvl>
    <w:lvl w:ilvl="1" w:tplc="10090019" w:tentative="1">
      <w:start w:val="1"/>
      <w:numFmt w:val="lowerLetter"/>
      <w:lvlText w:val="%2."/>
      <w:lvlJc w:val="left"/>
      <w:pPr>
        <w:ind w:left="1498" w:hanging="360"/>
      </w:pPr>
    </w:lvl>
    <w:lvl w:ilvl="2" w:tplc="1009001B" w:tentative="1">
      <w:start w:val="1"/>
      <w:numFmt w:val="lowerRoman"/>
      <w:lvlText w:val="%3."/>
      <w:lvlJc w:val="right"/>
      <w:pPr>
        <w:ind w:left="2218" w:hanging="180"/>
      </w:pPr>
    </w:lvl>
    <w:lvl w:ilvl="3" w:tplc="1009000F" w:tentative="1">
      <w:start w:val="1"/>
      <w:numFmt w:val="decimal"/>
      <w:lvlText w:val="%4."/>
      <w:lvlJc w:val="left"/>
      <w:pPr>
        <w:ind w:left="2938" w:hanging="360"/>
      </w:pPr>
    </w:lvl>
    <w:lvl w:ilvl="4" w:tplc="10090019" w:tentative="1">
      <w:start w:val="1"/>
      <w:numFmt w:val="lowerLetter"/>
      <w:lvlText w:val="%5."/>
      <w:lvlJc w:val="left"/>
      <w:pPr>
        <w:ind w:left="3658" w:hanging="360"/>
      </w:pPr>
    </w:lvl>
    <w:lvl w:ilvl="5" w:tplc="1009001B" w:tentative="1">
      <w:start w:val="1"/>
      <w:numFmt w:val="lowerRoman"/>
      <w:lvlText w:val="%6."/>
      <w:lvlJc w:val="right"/>
      <w:pPr>
        <w:ind w:left="4378" w:hanging="180"/>
      </w:pPr>
    </w:lvl>
    <w:lvl w:ilvl="6" w:tplc="1009000F" w:tentative="1">
      <w:start w:val="1"/>
      <w:numFmt w:val="decimal"/>
      <w:lvlText w:val="%7."/>
      <w:lvlJc w:val="left"/>
      <w:pPr>
        <w:ind w:left="5098" w:hanging="360"/>
      </w:pPr>
    </w:lvl>
    <w:lvl w:ilvl="7" w:tplc="10090019" w:tentative="1">
      <w:start w:val="1"/>
      <w:numFmt w:val="lowerLetter"/>
      <w:lvlText w:val="%8."/>
      <w:lvlJc w:val="left"/>
      <w:pPr>
        <w:ind w:left="5818" w:hanging="360"/>
      </w:pPr>
    </w:lvl>
    <w:lvl w:ilvl="8" w:tplc="10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03086B13"/>
    <w:multiLevelType w:val="hybridMultilevel"/>
    <w:tmpl w:val="EAD45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6250A"/>
    <w:multiLevelType w:val="hybridMultilevel"/>
    <w:tmpl w:val="46DCF98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4784A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83691"/>
    <w:multiLevelType w:val="hybridMultilevel"/>
    <w:tmpl w:val="BFFEEFB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6A3A83"/>
    <w:multiLevelType w:val="hybridMultilevel"/>
    <w:tmpl w:val="909E74B4"/>
    <w:lvl w:ilvl="0" w:tplc="9440045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0325A"/>
    <w:multiLevelType w:val="hybridMultilevel"/>
    <w:tmpl w:val="E49CB68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76C62"/>
    <w:multiLevelType w:val="hybridMultilevel"/>
    <w:tmpl w:val="7E96E82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932FDC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860803"/>
    <w:multiLevelType w:val="hybridMultilevel"/>
    <w:tmpl w:val="0ACA3E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225D3D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84515"/>
    <w:multiLevelType w:val="hybridMultilevel"/>
    <w:tmpl w:val="0348353E"/>
    <w:lvl w:ilvl="0" w:tplc="10090017">
      <w:start w:val="1"/>
      <w:numFmt w:val="lowerLetter"/>
      <w:lvlText w:val="%1)"/>
      <w:lvlJc w:val="left"/>
      <w:pPr>
        <w:ind w:left="880" w:hanging="360"/>
      </w:pPr>
    </w:lvl>
    <w:lvl w:ilvl="1" w:tplc="1009001B">
      <w:start w:val="1"/>
      <w:numFmt w:val="lowerRoman"/>
      <w:lvlText w:val="%2."/>
      <w:lvlJc w:val="right"/>
      <w:pPr>
        <w:ind w:left="1600" w:hanging="360"/>
      </w:pPr>
    </w:lvl>
    <w:lvl w:ilvl="2" w:tplc="1009001B" w:tentative="1">
      <w:start w:val="1"/>
      <w:numFmt w:val="lowerRoman"/>
      <w:lvlText w:val="%3."/>
      <w:lvlJc w:val="right"/>
      <w:pPr>
        <w:ind w:left="2320" w:hanging="180"/>
      </w:pPr>
    </w:lvl>
    <w:lvl w:ilvl="3" w:tplc="1009000F" w:tentative="1">
      <w:start w:val="1"/>
      <w:numFmt w:val="decimal"/>
      <w:lvlText w:val="%4."/>
      <w:lvlJc w:val="left"/>
      <w:pPr>
        <w:ind w:left="3040" w:hanging="360"/>
      </w:pPr>
    </w:lvl>
    <w:lvl w:ilvl="4" w:tplc="10090019" w:tentative="1">
      <w:start w:val="1"/>
      <w:numFmt w:val="lowerLetter"/>
      <w:lvlText w:val="%5."/>
      <w:lvlJc w:val="left"/>
      <w:pPr>
        <w:ind w:left="3760" w:hanging="360"/>
      </w:pPr>
    </w:lvl>
    <w:lvl w:ilvl="5" w:tplc="1009001B" w:tentative="1">
      <w:start w:val="1"/>
      <w:numFmt w:val="lowerRoman"/>
      <w:lvlText w:val="%6."/>
      <w:lvlJc w:val="right"/>
      <w:pPr>
        <w:ind w:left="4480" w:hanging="180"/>
      </w:pPr>
    </w:lvl>
    <w:lvl w:ilvl="6" w:tplc="1009000F" w:tentative="1">
      <w:start w:val="1"/>
      <w:numFmt w:val="decimal"/>
      <w:lvlText w:val="%7."/>
      <w:lvlJc w:val="left"/>
      <w:pPr>
        <w:ind w:left="5200" w:hanging="360"/>
      </w:pPr>
    </w:lvl>
    <w:lvl w:ilvl="7" w:tplc="10090019" w:tentative="1">
      <w:start w:val="1"/>
      <w:numFmt w:val="lowerLetter"/>
      <w:lvlText w:val="%8."/>
      <w:lvlJc w:val="left"/>
      <w:pPr>
        <w:ind w:left="5920" w:hanging="360"/>
      </w:pPr>
    </w:lvl>
    <w:lvl w:ilvl="8" w:tplc="10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13" w15:restartNumberingAfterBreak="0">
    <w:nsid w:val="18923E7E"/>
    <w:multiLevelType w:val="hybridMultilevel"/>
    <w:tmpl w:val="2E56EBE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CB5A82"/>
    <w:multiLevelType w:val="hybridMultilevel"/>
    <w:tmpl w:val="E5FCB8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E25140"/>
    <w:multiLevelType w:val="hybridMultilevel"/>
    <w:tmpl w:val="FDA42592"/>
    <w:lvl w:ilvl="0" w:tplc="10090017">
      <w:start w:val="1"/>
      <w:numFmt w:val="lowerLetter"/>
      <w:lvlText w:val="%1)"/>
      <w:lvlJc w:val="left"/>
      <w:pPr>
        <w:ind w:left="880" w:hanging="360"/>
      </w:pPr>
    </w:lvl>
    <w:lvl w:ilvl="1" w:tplc="1009001B">
      <w:start w:val="1"/>
      <w:numFmt w:val="lowerRoman"/>
      <w:lvlText w:val="%2."/>
      <w:lvlJc w:val="right"/>
      <w:pPr>
        <w:ind w:left="1600" w:hanging="360"/>
      </w:pPr>
    </w:lvl>
    <w:lvl w:ilvl="2" w:tplc="1009001B" w:tentative="1">
      <w:start w:val="1"/>
      <w:numFmt w:val="lowerRoman"/>
      <w:lvlText w:val="%3."/>
      <w:lvlJc w:val="right"/>
      <w:pPr>
        <w:ind w:left="2320" w:hanging="180"/>
      </w:pPr>
    </w:lvl>
    <w:lvl w:ilvl="3" w:tplc="1009000F" w:tentative="1">
      <w:start w:val="1"/>
      <w:numFmt w:val="decimal"/>
      <w:lvlText w:val="%4."/>
      <w:lvlJc w:val="left"/>
      <w:pPr>
        <w:ind w:left="3040" w:hanging="360"/>
      </w:pPr>
    </w:lvl>
    <w:lvl w:ilvl="4" w:tplc="10090019" w:tentative="1">
      <w:start w:val="1"/>
      <w:numFmt w:val="lowerLetter"/>
      <w:lvlText w:val="%5."/>
      <w:lvlJc w:val="left"/>
      <w:pPr>
        <w:ind w:left="3760" w:hanging="360"/>
      </w:pPr>
    </w:lvl>
    <w:lvl w:ilvl="5" w:tplc="1009001B" w:tentative="1">
      <w:start w:val="1"/>
      <w:numFmt w:val="lowerRoman"/>
      <w:lvlText w:val="%6."/>
      <w:lvlJc w:val="right"/>
      <w:pPr>
        <w:ind w:left="4480" w:hanging="180"/>
      </w:pPr>
    </w:lvl>
    <w:lvl w:ilvl="6" w:tplc="1009000F" w:tentative="1">
      <w:start w:val="1"/>
      <w:numFmt w:val="decimal"/>
      <w:lvlText w:val="%7."/>
      <w:lvlJc w:val="left"/>
      <w:pPr>
        <w:ind w:left="5200" w:hanging="360"/>
      </w:pPr>
    </w:lvl>
    <w:lvl w:ilvl="7" w:tplc="10090019" w:tentative="1">
      <w:start w:val="1"/>
      <w:numFmt w:val="lowerLetter"/>
      <w:lvlText w:val="%8."/>
      <w:lvlJc w:val="left"/>
      <w:pPr>
        <w:ind w:left="5920" w:hanging="360"/>
      </w:pPr>
    </w:lvl>
    <w:lvl w:ilvl="8" w:tplc="10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16" w15:restartNumberingAfterBreak="0">
    <w:nsid w:val="1E26565A"/>
    <w:multiLevelType w:val="hybridMultilevel"/>
    <w:tmpl w:val="06E6E06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064A0D"/>
    <w:multiLevelType w:val="hybridMultilevel"/>
    <w:tmpl w:val="1A1CF1A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592A6E"/>
    <w:multiLevelType w:val="hybridMultilevel"/>
    <w:tmpl w:val="7770780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1A5788"/>
    <w:multiLevelType w:val="hybridMultilevel"/>
    <w:tmpl w:val="9AB6E2D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A12E5D"/>
    <w:multiLevelType w:val="hybridMultilevel"/>
    <w:tmpl w:val="D7D82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DC72CF"/>
    <w:multiLevelType w:val="multilevel"/>
    <w:tmpl w:val="9C2CC876"/>
    <w:lvl w:ilvl="0">
      <w:start w:val="1"/>
      <w:numFmt w:val="upperRoman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702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2" w15:restartNumberingAfterBreak="0">
    <w:nsid w:val="3A4C2483"/>
    <w:multiLevelType w:val="hybridMultilevel"/>
    <w:tmpl w:val="CB88A2C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4032A"/>
    <w:multiLevelType w:val="hybridMultilevel"/>
    <w:tmpl w:val="2E7CA9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4C67C1"/>
    <w:multiLevelType w:val="hybridMultilevel"/>
    <w:tmpl w:val="25D01AB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C313F4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9469B8"/>
    <w:multiLevelType w:val="hybridMultilevel"/>
    <w:tmpl w:val="5CEAF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486751"/>
    <w:multiLevelType w:val="hybridMultilevel"/>
    <w:tmpl w:val="B54EE92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F84D3D"/>
    <w:multiLevelType w:val="multilevel"/>
    <w:tmpl w:val="C61253E4"/>
    <w:lvl w:ilvl="0">
      <w:start w:val="1"/>
      <w:numFmt w:val="upperRoman"/>
      <w:pStyle w:val="Heading1"/>
      <w:lvlText w:val="Article %1."/>
      <w:lvlJc w:val="left"/>
      <w:pPr>
        <w:ind w:left="0" w:firstLine="0"/>
      </w:pPr>
      <w:rPr>
        <w:sz w:val="20"/>
        <w:szCs w:val="20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b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9" w15:restartNumberingAfterBreak="0">
    <w:nsid w:val="5A3F5BBE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F079F"/>
    <w:multiLevelType w:val="hybridMultilevel"/>
    <w:tmpl w:val="FAF6491A"/>
    <w:lvl w:ilvl="0" w:tplc="1009001B">
      <w:start w:val="1"/>
      <w:numFmt w:val="lowerRoman"/>
      <w:lvlText w:val="%1."/>
      <w:lvlJc w:val="right"/>
      <w:pPr>
        <w:ind w:left="778" w:hanging="360"/>
      </w:pPr>
    </w:lvl>
    <w:lvl w:ilvl="1" w:tplc="10090019" w:tentative="1">
      <w:start w:val="1"/>
      <w:numFmt w:val="lowerLetter"/>
      <w:lvlText w:val="%2."/>
      <w:lvlJc w:val="left"/>
      <w:pPr>
        <w:ind w:left="1498" w:hanging="360"/>
      </w:pPr>
    </w:lvl>
    <w:lvl w:ilvl="2" w:tplc="1009001B" w:tentative="1">
      <w:start w:val="1"/>
      <w:numFmt w:val="lowerRoman"/>
      <w:lvlText w:val="%3."/>
      <w:lvlJc w:val="right"/>
      <w:pPr>
        <w:ind w:left="2218" w:hanging="180"/>
      </w:pPr>
    </w:lvl>
    <w:lvl w:ilvl="3" w:tplc="1009000F" w:tentative="1">
      <w:start w:val="1"/>
      <w:numFmt w:val="decimal"/>
      <w:lvlText w:val="%4."/>
      <w:lvlJc w:val="left"/>
      <w:pPr>
        <w:ind w:left="2938" w:hanging="360"/>
      </w:pPr>
    </w:lvl>
    <w:lvl w:ilvl="4" w:tplc="10090019" w:tentative="1">
      <w:start w:val="1"/>
      <w:numFmt w:val="lowerLetter"/>
      <w:lvlText w:val="%5."/>
      <w:lvlJc w:val="left"/>
      <w:pPr>
        <w:ind w:left="3658" w:hanging="360"/>
      </w:pPr>
    </w:lvl>
    <w:lvl w:ilvl="5" w:tplc="1009001B" w:tentative="1">
      <w:start w:val="1"/>
      <w:numFmt w:val="lowerRoman"/>
      <w:lvlText w:val="%6."/>
      <w:lvlJc w:val="right"/>
      <w:pPr>
        <w:ind w:left="4378" w:hanging="180"/>
      </w:pPr>
    </w:lvl>
    <w:lvl w:ilvl="6" w:tplc="1009000F" w:tentative="1">
      <w:start w:val="1"/>
      <w:numFmt w:val="decimal"/>
      <w:lvlText w:val="%7."/>
      <w:lvlJc w:val="left"/>
      <w:pPr>
        <w:ind w:left="5098" w:hanging="360"/>
      </w:pPr>
    </w:lvl>
    <w:lvl w:ilvl="7" w:tplc="10090019" w:tentative="1">
      <w:start w:val="1"/>
      <w:numFmt w:val="lowerLetter"/>
      <w:lvlText w:val="%8."/>
      <w:lvlJc w:val="left"/>
      <w:pPr>
        <w:ind w:left="5818" w:hanging="360"/>
      </w:pPr>
    </w:lvl>
    <w:lvl w:ilvl="8" w:tplc="10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1" w15:restartNumberingAfterBreak="0">
    <w:nsid w:val="5E802A0C"/>
    <w:multiLevelType w:val="hybridMultilevel"/>
    <w:tmpl w:val="748231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04C86"/>
    <w:multiLevelType w:val="hybridMultilevel"/>
    <w:tmpl w:val="E430C1B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9D2E37"/>
    <w:multiLevelType w:val="hybridMultilevel"/>
    <w:tmpl w:val="7770780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B141F"/>
    <w:multiLevelType w:val="hybridMultilevel"/>
    <w:tmpl w:val="52E23E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E81376"/>
    <w:multiLevelType w:val="hybridMultilevel"/>
    <w:tmpl w:val="AD84341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F16B0"/>
    <w:multiLevelType w:val="hybridMultilevel"/>
    <w:tmpl w:val="3CB8B69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994D3E"/>
    <w:multiLevelType w:val="hybridMultilevel"/>
    <w:tmpl w:val="065C76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F232C"/>
    <w:multiLevelType w:val="hybridMultilevel"/>
    <w:tmpl w:val="F5FC72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3B557E"/>
    <w:multiLevelType w:val="hybridMultilevel"/>
    <w:tmpl w:val="F12473F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495446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8"/>
  </w:num>
  <w:num w:numId="4">
    <w:abstractNumId w:val="28"/>
  </w:num>
  <w:num w:numId="5">
    <w:abstractNumId w:val="26"/>
  </w:num>
  <w:num w:numId="6">
    <w:abstractNumId w:val="31"/>
  </w:num>
  <w:num w:numId="7">
    <w:abstractNumId w:val="20"/>
  </w:num>
  <w:num w:numId="8">
    <w:abstractNumId w:val="23"/>
  </w:num>
  <w:num w:numId="9">
    <w:abstractNumId w:val="39"/>
  </w:num>
  <w:num w:numId="10">
    <w:abstractNumId w:val="35"/>
  </w:num>
  <w:num w:numId="11">
    <w:abstractNumId w:val="6"/>
  </w:num>
  <w:num w:numId="12">
    <w:abstractNumId w:val="1"/>
  </w:num>
  <w:num w:numId="13">
    <w:abstractNumId w:val="30"/>
  </w:num>
  <w:num w:numId="14">
    <w:abstractNumId w:val="24"/>
  </w:num>
  <w:num w:numId="15">
    <w:abstractNumId w:val="13"/>
  </w:num>
  <w:num w:numId="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32"/>
  </w:num>
  <w:num w:numId="19">
    <w:abstractNumId w:val="17"/>
  </w:num>
  <w:num w:numId="20">
    <w:abstractNumId w:val="27"/>
  </w:num>
  <w:num w:numId="21">
    <w:abstractNumId w:val="5"/>
  </w:num>
  <w:num w:numId="22">
    <w:abstractNumId w:val="36"/>
  </w:num>
  <w:num w:numId="23">
    <w:abstractNumId w:val="7"/>
  </w:num>
  <w:num w:numId="24">
    <w:abstractNumId w:val="25"/>
  </w:num>
  <w:num w:numId="25">
    <w:abstractNumId w:val="8"/>
  </w:num>
  <w:num w:numId="26">
    <w:abstractNumId w:val="29"/>
  </w:num>
  <w:num w:numId="27">
    <w:abstractNumId w:val="9"/>
  </w:num>
  <w:num w:numId="28">
    <w:abstractNumId w:val="40"/>
  </w:num>
  <w:num w:numId="29">
    <w:abstractNumId w:val="11"/>
  </w:num>
  <w:num w:numId="30">
    <w:abstractNumId w:val="4"/>
  </w:num>
  <w:num w:numId="31">
    <w:abstractNumId w:val="15"/>
  </w:num>
  <w:num w:numId="32">
    <w:abstractNumId w:val="12"/>
  </w:num>
  <w:num w:numId="33">
    <w:abstractNumId w:val="14"/>
  </w:num>
  <w:num w:numId="34">
    <w:abstractNumId w:val="2"/>
  </w:num>
  <w:num w:numId="35">
    <w:abstractNumId w:val="34"/>
  </w:num>
  <w:num w:numId="36">
    <w:abstractNumId w:val="22"/>
  </w:num>
  <w:num w:numId="37">
    <w:abstractNumId w:val="33"/>
  </w:num>
  <w:num w:numId="38">
    <w:abstractNumId w:val="18"/>
  </w:num>
  <w:num w:numId="39">
    <w:abstractNumId w:val="3"/>
  </w:num>
  <w:num w:numId="40">
    <w:abstractNumId w:val="16"/>
  </w:num>
  <w:num w:numId="41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LAwNrS0ALKNzZR0lIJTi4sz8/NACswtawEp7V2WLQAAAA=="/>
  </w:docVars>
  <w:rsids>
    <w:rsidRoot w:val="002F35D6"/>
    <w:rsid w:val="000015F6"/>
    <w:rsid w:val="00002031"/>
    <w:rsid w:val="000023C0"/>
    <w:rsid w:val="00003ACE"/>
    <w:rsid w:val="00005D25"/>
    <w:rsid w:val="000116BA"/>
    <w:rsid w:val="000126B0"/>
    <w:rsid w:val="00012718"/>
    <w:rsid w:val="00014F38"/>
    <w:rsid w:val="00020CFE"/>
    <w:rsid w:val="00023405"/>
    <w:rsid w:val="000242B1"/>
    <w:rsid w:val="00027CFA"/>
    <w:rsid w:val="0003130B"/>
    <w:rsid w:val="00034069"/>
    <w:rsid w:val="00037042"/>
    <w:rsid w:val="000438C4"/>
    <w:rsid w:val="00043DCC"/>
    <w:rsid w:val="00044FA7"/>
    <w:rsid w:val="00046A1E"/>
    <w:rsid w:val="00047865"/>
    <w:rsid w:val="00050E4A"/>
    <w:rsid w:val="0005122F"/>
    <w:rsid w:val="00052CB0"/>
    <w:rsid w:val="000531FD"/>
    <w:rsid w:val="00055870"/>
    <w:rsid w:val="000565E0"/>
    <w:rsid w:val="00056974"/>
    <w:rsid w:val="000575FA"/>
    <w:rsid w:val="00062F82"/>
    <w:rsid w:val="00065301"/>
    <w:rsid w:val="00065D83"/>
    <w:rsid w:val="00065FDB"/>
    <w:rsid w:val="00070EC0"/>
    <w:rsid w:val="00071E9D"/>
    <w:rsid w:val="000734EF"/>
    <w:rsid w:val="00073729"/>
    <w:rsid w:val="00075237"/>
    <w:rsid w:val="00076866"/>
    <w:rsid w:val="00076CC4"/>
    <w:rsid w:val="00081D51"/>
    <w:rsid w:val="000832DF"/>
    <w:rsid w:val="000835D8"/>
    <w:rsid w:val="00085863"/>
    <w:rsid w:val="0009178E"/>
    <w:rsid w:val="0009250D"/>
    <w:rsid w:val="000944BE"/>
    <w:rsid w:val="00094736"/>
    <w:rsid w:val="00094A5A"/>
    <w:rsid w:val="000954DF"/>
    <w:rsid w:val="00095CB4"/>
    <w:rsid w:val="00096326"/>
    <w:rsid w:val="0009687E"/>
    <w:rsid w:val="00097116"/>
    <w:rsid w:val="000A1DC5"/>
    <w:rsid w:val="000A31EF"/>
    <w:rsid w:val="000A6762"/>
    <w:rsid w:val="000B0160"/>
    <w:rsid w:val="000B0913"/>
    <w:rsid w:val="000B0DDC"/>
    <w:rsid w:val="000B288D"/>
    <w:rsid w:val="000B6AB4"/>
    <w:rsid w:val="000B714A"/>
    <w:rsid w:val="000B71BB"/>
    <w:rsid w:val="000C1639"/>
    <w:rsid w:val="000C26DD"/>
    <w:rsid w:val="000C671D"/>
    <w:rsid w:val="000C6A8E"/>
    <w:rsid w:val="000D1226"/>
    <w:rsid w:val="000D2AE6"/>
    <w:rsid w:val="000D3361"/>
    <w:rsid w:val="000D49C9"/>
    <w:rsid w:val="000D6803"/>
    <w:rsid w:val="000D6859"/>
    <w:rsid w:val="000E2C55"/>
    <w:rsid w:val="000E30FF"/>
    <w:rsid w:val="000E488C"/>
    <w:rsid w:val="000E4A62"/>
    <w:rsid w:val="000E5501"/>
    <w:rsid w:val="000E5FCF"/>
    <w:rsid w:val="000E6CE3"/>
    <w:rsid w:val="000F1999"/>
    <w:rsid w:val="00101541"/>
    <w:rsid w:val="001111D7"/>
    <w:rsid w:val="00112713"/>
    <w:rsid w:val="00112E67"/>
    <w:rsid w:val="00120BA0"/>
    <w:rsid w:val="0012435B"/>
    <w:rsid w:val="00125CF6"/>
    <w:rsid w:val="00127881"/>
    <w:rsid w:val="00133098"/>
    <w:rsid w:val="001334D0"/>
    <w:rsid w:val="00133CFA"/>
    <w:rsid w:val="001368E2"/>
    <w:rsid w:val="00136ECC"/>
    <w:rsid w:val="001409ED"/>
    <w:rsid w:val="00140B1F"/>
    <w:rsid w:val="00140B8A"/>
    <w:rsid w:val="00141D20"/>
    <w:rsid w:val="00141E2C"/>
    <w:rsid w:val="00142599"/>
    <w:rsid w:val="00142E60"/>
    <w:rsid w:val="00143E34"/>
    <w:rsid w:val="00145929"/>
    <w:rsid w:val="001470E0"/>
    <w:rsid w:val="00147ABB"/>
    <w:rsid w:val="001526E4"/>
    <w:rsid w:val="001634E0"/>
    <w:rsid w:val="00165CA0"/>
    <w:rsid w:val="00166F19"/>
    <w:rsid w:val="00174D31"/>
    <w:rsid w:val="001769E8"/>
    <w:rsid w:val="00177006"/>
    <w:rsid w:val="0018023A"/>
    <w:rsid w:val="00180946"/>
    <w:rsid w:val="00184912"/>
    <w:rsid w:val="00184973"/>
    <w:rsid w:val="00184EBD"/>
    <w:rsid w:val="00185042"/>
    <w:rsid w:val="00185BE2"/>
    <w:rsid w:val="00186695"/>
    <w:rsid w:val="00187E4C"/>
    <w:rsid w:val="00190527"/>
    <w:rsid w:val="00192A3D"/>
    <w:rsid w:val="00192DD0"/>
    <w:rsid w:val="00192DE0"/>
    <w:rsid w:val="00193702"/>
    <w:rsid w:val="00193B8A"/>
    <w:rsid w:val="00194771"/>
    <w:rsid w:val="00194D26"/>
    <w:rsid w:val="00197118"/>
    <w:rsid w:val="001A2444"/>
    <w:rsid w:val="001A2521"/>
    <w:rsid w:val="001A2A1A"/>
    <w:rsid w:val="001A71CF"/>
    <w:rsid w:val="001A7BEB"/>
    <w:rsid w:val="001A7D32"/>
    <w:rsid w:val="001B03C8"/>
    <w:rsid w:val="001B046B"/>
    <w:rsid w:val="001B1444"/>
    <w:rsid w:val="001B5FAF"/>
    <w:rsid w:val="001B6517"/>
    <w:rsid w:val="001B6B2D"/>
    <w:rsid w:val="001C0A42"/>
    <w:rsid w:val="001C0AF8"/>
    <w:rsid w:val="001C137A"/>
    <w:rsid w:val="001C35E5"/>
    <w:rsid w:val="001C57F3"/>
    <w:rsid w:val="001C5B5D"/>
    <w:rsid w:val="001C6A49"/>
    <w:rsid w:val="001D14B5"/>
    <w:rsid w:val="001E33BF"/>
    <w:rsid w:val="001E6E2E"/>
    <w:rsid w:val="001F0C76"/>
    <w:rsid w:val="001F5E62"/>
    <w:rsid w:val="001F7D01"/>
    <w:rsid w:val="00205644"/>
    <w:rsid w:val="00205C9F"/>
    <w:rsid w:val="00207B97"/>
    <w:rsid w:val="0021047D"/>
    <w:rsid w:val="00210B93"/>
    <w:rsid w:val="00212DE0"/>
    <w:rsid w:val="00213B67"/>
    <w:rsid w:val="002159DC"/>
    <w:rsid w:val="00216012"/>
    <w:rsid w:val="0022197C"/>
    <w:rsid w:val="00221FE2"/>
    <w:rsid w:val="00222BEA"/>
    <w:rsid w:val="00226566"/>
    <w:rsid w:val="00227685"/>
    <w:rsid w:val="00230C9A"/>
    <w:rsid w:val="0023188E"/>
    <w:rsid w:val="00231D13"/>
    <w:rsid w:val="00233339"/>
    <w:rsid w:val="00233A13"/>
    <w:rsid w:val="002343D9"/>
    <w:rsid w:val="002355C9"/>
    <w:rsid w:val="002361F1"/>
    <w:rsid w:val="00236A37"/>
    <w:rsid w:val="002406D1"/>
    <w:rsid w:val="00241EF4"/>
    <w:rsid w:val="002426CB"/>
    <w:rsid w:val="002448C9"/>
    <w:rsid w:val="00244B58"/>
    <w:rsid w:val="002503E4"/>
    <w:rsid w:val="00251E3C"/>
    <w:rsid w:val="002533F8"/>
    <w:rsid w:val="00255E70"/>
    <w:rsid w:val="00255EFA"/>
    <w:rsid w:val="0025754F"/>
    <w:rsid w:val="00260341"/>
    <w:rsid w:val="002617FB"/>
    <w:rsid w:val="00261D29"/>
    <w:rsid w:val="00262CDE"/>
    <w:rsid w:val="00264313"/>
    <w:rsid w:val="00264402"/>
    <w:rsid w:val="0026494D"/>
    <w:rsid w:val="00270794"/>
    <w:rsid w:val="00275760"/>
    <w:rsid w:val="00275F01"/>
    <w:rsid w:val="002802FE"/>
    <w:rsid w:val="00281552"/>
    <w:rsid w:val="002817A7"/>
    <w:rsid w:val="002823CF"/>
    <w:rsid w:val="0028491B"/>
    <w:rsid w:val="00284F8D"/>
    <w:rsid w:val="0028673C"/>
    <w:rsid w:val="00286858"/>
    <w:rsid w:val="00287291"/>
    <w:rsid w:val="00293129"/>
    <w:rsid w:val="00293326"/>
    <w:rsid w:val="00296825"/>
    <w:rsid w:val="002A04A6"/>
    <w:rsid w:val="002A2E73"/>
    <w:rsid w:val="002A3223"/>
    <w:rsid w:val="002A36E3"/>
    <w:rsid w:val="002A3E5D"/>
    <w:rsid w:val="002A47BE"/>
    <w:rsid w:val="002A4824"/>
    <w:rsid w:val="002A5DBA"/>
    <w:rsid w:val="002A6A7D"/>
    <w:rsid w:val="002B18B0"/>
    <w:rsid w:val="002B41D4"/>
    <w:rsid w:val="002B65E6"/>
    <w:rsid w:val="002B7E93"/>
    <w:rsid w:val="002C3836"/>
    <w:rsid w:val="002C546E"/>
    <w:rsid w:val="002C55BF"/>
    <w:rsid w:val="002D222D"/>
    <w:rsid w:val="002D3696"/>
    <w:rsid w:val="002D44EE"/>
    <w:rsid w:val="002D4BFE"/>
    <w:rsid w:val="002D5F90"/>
    <w:rsid w:val="002E3456"/>
    <w:rsid w:val="002E6D82"/>
    <w:rsid w:val="002E7177"/>
    <w:rsid w:val="002E7BDD"/>
    <w:rsid w:val="002F1DED"/>
    <w:rsid w:val="002F1F20"/>
    <w:rsid w:val="002F35D6"/>
    <w:rsid w:val="00301827"/>
    <w:rsid w:val="00302447"/>
    <w:rsid w:val="00305477"/>
    <w:rsid w:val="00305541"/>
    <w:rsid w:val="0030624C"/>
    <w:rsid w:val="00311813"/>
    <w:rsid w:val="00312449"/>
    <w:rsid w:val="00314CAD"/>
    <w:rsid w:val="00321FD9"/>
    <w:rsid w:val="003220D1"/>
    <w:rsid w:val="0032308F"/>
    <w:rsid w:val="003315E7"/>
    <w:rsid w:val="00332A44"/>
    <w:rsid w:val="003336C5"/>
    <w:rsid w:val="003339E6"/>
    <w:rsid w:val="00336A14"/>
    <w:rsid w:val="00336C95"/>
    <w:rsid w:val="00336FF4"/>
    <w:rsid w:val="003411B3"/>
    <w:rsid w:val="0034326D"/>
    <w:rsid w:val="003440B8"/>
    <w:rsid w:val="00345318"/>
    <w:rsid w:val="00345BDE"/>
    <w:rsid w:val="0034773A"/>
    <w:rsid w:val="00347B03"/>
    <w:rsid w:val="00352EF5"/>
    <w:rsid w:val="00357376"/>
    <w:rsid w:val="003644D9"/>
    <w:rsid w:val="00365D15"/>
    <w:rsid w:val="003668B5"/>
    <w:rsid w:val="00366F08"/>
    <w:rsid w:val="00370141"/>
    <w:rsid w:val="00370561"/>
    <w:rsid w:val="00370E56"/>
    <w:rsid w:val="0037193F"/>
    <w:rsid w:val="003731B8"/>
    <w:rsid w:val="00373EF6"/>
    <w:rsid w:val="00374B03"/>
    <w:rsid w:val="003769AC"/>
    <w:rsid w:val="00377D13"/>
    <w:rsid w:val="003816FF"/>
    <w:rsid w:val="003822EE"/>
    <w:rsid w:val="00382F74"/>
    <w:rsid w:val="00383982"/>
    <w:rsid w:val="00384832"/>
    <w:rsid w:val="0038593A"/>
    <w:rsid w:val="00387133"/>
    <w:rsid w:val="003876B7"/>
    <w:rsid w:val="003910CF"/>
    <w:rsid w:val="003932E2"/>
    <w:rsid w:val="003938CC"/>
    <w:rsid w:val="0039676B"/>
    <w:rsid w:val="00397A3D"/>
    <w:rsid w:val="003A000A"/>
    <w:rsid w:val="003A1896"/>
    <w:rsid w:val="003A2DAD"/>
    <w:rsid w:val="003A5DA1"/>
    <w:rsid w:val="003A6631"/>
    <w:rsid w:val="003B207C"/>
    <w:rsid w:val="003B416F"/>
    <w:rsid w:val="003B4AF9"/>
    <w:rsid w:val="003B5D55"/>
    <w:rsid w:val="003B6890"/>
    <w:rsid w:val="003B72B9"/>
    <w:rsid w:val="003C0CA5"/>
    <w:rsid w:val="003C3864"/>
    <w:rsid w:val="003D1FD8"/>
    <w:rsid w:val="003D3A8B"/>
    <w:rsid w:val="003D5926"/>
    <w:rsid w:val="003E01E0"/>
    <w:rsid w:val="003E0499"/>
    <w:rsid w:val="003E13C7"/>
    <w:rsid w:val="003E3863"/>
    <w:rsid w:val="003E5D48"/>
    <w:rsid w:val="003F1CC3"/>
    <w:rsid w:val="003F2E6B"/>
    <w:rsid w:val="003F313C"/>
    <w:rsid w:val="003F4F75"/>
    <w:rsid w:val="00400179"/>
    <w:rsid w:val="00407040"/>
    <w:rsid w:val="004112B6"/>
    <w:rsid w:val="00412EF6"/>
    <w:rsid w:val="004147CF"/>
    <w:rsid w:val="004213FF"/>
    <w:rsid w:val="0042550B"/>
    <w:rsid w:val="00430102"/>
    <w:rsid w:val="00431EC6"/>
    <w:rsid w:val="00433344"/>
    <w:rsid w:val="00434600"/>
    <w:rsid w:val="00434A40"/>
    <w:rsid w:val="00435005"/>
    <w:rsid w:val="0043569D"/>
    <w:rsid w:val="00435B2E"/>
    <w:rsid w:val="00436E0B"/>
    <w:rsid w:val="004403C2"/>
    <w:rsid w:val="00441CE4"/>
    <w:rsid w:val="00442CE6"/>
    <w:rsid w:val="004448F1"/>
    <w:rsid w:val="00452B97"/>
    <w:rsid w:val="00453140"/>
    <w:rsid w:val="0045348B"/>
    <w:rsid w:val="0045442E"/>
    <w:rsid w:val="004544E4"/>
    <w:rsid w:val="00467198"/>
    <w:rsid w:val="00470432"/>
    <w:rsid w:val="0047301C"/>
    <w:rsid w:val="0047312E"/>
    <w:rsid w:val="004738A2"/>
    <w:rsid w:val="0047581F"/>
    <w:rsid w:val="0047722F"/>
    <w:rsid w:val="00477968"/>
    <w:rsid w:val="00477FD1"/>
    <w:rsid w:val="00484B31"/>
    <w:rsid w:val="00486CBE"/>
    <w:rsid w:val="00486F21"/>
    <w:rsid w:val="004901CF"/>
    <w:rsid w:val="00492280"/>
    <w:rsid w:val="0049791A"/>
    <w:rsid w:val="004A27E8"/>
    <w:rsid w:val="004A3635"/>
    <w:rsid w:val="004A3886"/>
    <w:rsid w:val="004B1D4E"/>
    <w:rsid w:val="004B2685"/>
    <w:rsid w:val="004B49B1"/>
    <w:rsid w:val="004B6F78"/>
    <w:rsid w:val="004C2847"/>
    <w:rsid w:val="004C3AB2"/>
    <w:rsid w:val="004C57CE"/>
    <w:rsid w:val="004D0153"/>
    <w:rsid w:val="004D35EF"/>
    <w:rsid w:val="004D5CE5"/>
    <w:rsid w:val="004D6386"/>
    <w:rsid w:val="004E3429"/>
    <w:rsid w:val="004F1D91"/>
    <w:rsid w:val="004F4B29"/>
    <w:rsid w:val="00502E1E"/>
    <w:rsid w:val="00503289"/>
    <w:rsid w:val="005035AB"/>
    <w:rsid w:val="00505907"/>
    <w:rsid w:val="005070B5"/>
    <w:rsid w:val="00511D7B"/>
    <w:rsid w:val="00512EBD"/>
    <w:rsid w:val="00513990"/>
    <w:rsid w:val="00513CF3"/>
    <w:rsid w:val="005205AA"/>
    <w:rsid w:val="00520E2A"/>
    <w:rsid w:val="005219E0"/>
    <w:rsid w:val="00525832"/>
    <w:rsid w:val="0052792B"/>
    <w:rsid w:val="00530C9F"/>
    <w:rsid w:val="00532F60"/>
    <w:rsid w:val="005402BD"/>
    <w:rsid w:val="00541EB9"/>
    <w:rsid w:val="00544EB1"/>
    <w:rsid w:val="005451C6"/>
    <w:rsid w:val="00547233"/>
    <w:rsid w:val="00547D8F"/>
    <w:rsid w:val="00550D97"/>
    <w:rsid w:val="0055116C"/>
    <w:rsid w:val="005514BE"/>
    <w:rsid w:val="00551B75"/>
    <w:rsid w:val="00551D78"/>
    <w:rsid w:val="0055752A"/>
    <w:rsid w:val="00557789"/>
    <w:rsid w:val="0056040A"/>
    <w:rsid w:val="00561488"/>
    <w:rsid w:val="005631E8"/>
    <w:rsid w:val="00565016"/>
    <w:rsid w:val="00565864"/>
    <w:rsid w:val="00567154"/>
    <w:rsid w:val="0057033C"/>
    <w:rsid w:val="0057155F"/>
    <w:rsid w:val="00572FBE"/>
    <w:rsid w:val="005756B3"/>
    <w:rsid w:val="00575707"/>
    <w:rsid w:val="00575E0B"/>
    <w:rsid w:val="00576CFA"/>
    <w:rsid w:val="005770E1"/>
    <w:rsid w:val="0058153E"/>
    <w:rsid w:val="00583065"/>
    <w:rsid w:val="005845FE"/>
    <w:rsid w:val="00586A2D"/>
    <w:rsid w:val="00592B72"/>
    <w:rsid w:val="00592F6E"/>
    <w:rsid w:val="00593B5D"/>
    <w:rsid w:val="0059487A"/>
    <w:rsid w:val="00595008"/>
    <w:rsid w:val="00597342"/>
    <w:rsid w:val="005A4F2E"/>
    <w:rsid w:val="005B2130"/>
    <w:rsid w:val="005B2E76"/>
    <w:rsid w:val="005B58F1"/>
    <w:rsid w:val="005B59F0"/>
    <w:rsid w:val="005B7A59"/>
    <w:rsid w:val="005C1D5E"/>
    <w:rsid w:val="005C1F71"/>
    <w:rsid w:val="005C449F"/>
    <w:rsid w:val="005C47DE"/>
    <w:rsid w:val="005C4FD8"/>
    <w:rsid w:val="005C6B29"/>
    <w:rsid w:val="005C70DE"/>
    <w:rsid w:val="005D07BC"/>
    <w:rsid w:val="005D0DE0"/>
    <w:rsid w:val="005D1775"/>
    <w:rsid w:val="005D1C5D"/>
    <w:rsid w:val="005D2CEB"/>
    <w:rsid w:val="005D33BD"/>
    <w:rsid w:val="005D4A70"/>
    <w:rsid w:val="005D5BDC"/>
    <w:rsid w:val="005D6853"/>
    <w:rsid w:val="005D6D83"/>
    <w:rsid w:val="005D744F"/>
    <w:rsid w:val="005D74E3"/>
    <w:rsid w:val="005E07B6"/>
    <w:rsid w:val="005E1B4A"/>
    <w:rsid w:val="005E35D0"/>
    <w:rsid w:val="005E70CC"/>
    <w:rsid w:val="005F2B22"/>
    <w:rsid w:val="005F2CA7"/>
    <w:rsid w:val="005F325B"/>
    <w:rsid w:val="005F35C7"/>
    <w:rsid w:val="005F66DE"/>
    <w:rsid w:val="005F674E"/>
    <w:rsid w:val="005F7A6C"/>
    <w:rsid w:val="00600C89"/>
    <w:rsid w:val="00600D79"/>
    <w:rsid w:val="00601605"/>
    <w:rsid w:val="00601629"/>
    <w:rsid w:val="00602851"/>
    <w:rsid w:val="00603480"/>
    <w:rsid w:val="00607641"/>
    <w:rsid w:val="006100CE"/>
    <w:rsid w:val="00612238"/>
    <w:rsid w:val="006139BB"/>
    <w:rsid w:val="006151F7"/>
    <w:rsid w:val="00615D01"/>
    <w:rsid w:val="00616FF4"/>
    <w:rsid w:val="00617E43"/>
    <w:rsid w:val="0062222D"/>
    <w:rsid w:val="006230C9"/>
    <w:rsid w:val="00623133"/>
    <w:rsid w:val="0062522E"/>
    <w:rsid w:val="00630475"/>
    <w:rsid w:val="00632871"/>
    <w:rsid w:val="00633254"/>
    <w:rsid w:val="0063353A"/>
    <w:rsid w:val="0063555B"/>
    <w:rsid w:val="00635ACD"/>
    <w:rsid w:val="00637293"/>
    <w:rsid w:val="00637ADB"/>
    <w:rsid w:val="00637D59"/>
    <w:rsid w:val="0064139E"/>
    <w:rsid w:val="00642215"/>
    <w:rsid w:val="0064411D"/>
    <w:rsid w:val="00644C86"/>
    <w:rsid w:val="00647843"/>
    <w:rsid w:val="0065089A"/>
    <w:rsid w:val="00652D05"/>
    <w:rsid w:val="006538CE"/>
    <w:rsid w:val="00654446"/>
    <w:rsid w:val="006578B2"/>
    <w:rsid w:val="00662119"/>
    <w:rsid w:val="006642EA"/>
    <w:rsid w:val="00664B19"/>
    <w:rsid w:val="006658F1"/>
    <w:rsid w:val="00674C05"/>
    <w:rsid w:val="00675DDE"/>
    <w:rsid w:val="00677949"/>
    <w:rsid w:val="006825A5"/>
    <w:rsid w:val="00695917"/>
    <w:rsid w:val="006A1332"/>
    <w:rsid w:val="006A14B6"/>
    <w:rsid w:val="006A240A"/>
    <w:rsid w:val="006A31ED"/>
    <w:rsid w:val="006A5147"/>
    <w:rsid w:val="006A54D5"/>
    <w:rsid w:val="006A6485"/>
    <w:rsid w:val="006B2BE1"/>
    <w:rsid w:val="006B3EE3"/>
    <w:rsid w:val="006B46CE"/>
    <w:rsid w:val="006B525F"/>
    <w:rsid w:val="006B6BF6"/>
    <w:rsid w:val="006B7B35"/>
    <w:rsid w:val="006C2374"/>
    <w:rsid w:val="006C2698"/>
    <w:rsid w:val="006C3AF5"/>
    <w:rsid w:val="006D44B5"/>
    <w:rsid w:val="006D47E3"/>
    <w:rsid w:val="006D59EF"/>
    <w:rsid w:val="006E2CB7"/>
    <w:rsid w:val="006F3932"/>
    <w:rsid w:val="006F418E"/>
    <w:rsid w:val="006F68D1"/>
    <w:rsid w:val="006F7951"/>
    <w:rsid w:val="007028D0"/>
    <w:rsid w:val="00704D8D"/>
    <w:rsid w:val="00707549"/>
    <w:rsid w:val="00714861"/>
    <w:rsid w:val="00717D88"/>
    <w:rsid w:val="007221D8"/>
    <w:rsid w:val="00723484"/>
    <w:rsid w:val="00731E0D"/>
    <w:rsid w:val="00733356"/>
    <w:rsid w:val="00734D13"/>
    <w:rsid w:val="00744441"/>
    <w:rsid w:val="00745A00"/>
    <w:rsid w:val="0075083A"/>
    <w:rsid w:val="00750A96"/>
    <w:rsid w:val="00751FB3"/>
    <w:rsid w:val="007525F4"/>
    <w:rsid w:val="00752874"/>
    <w:rsid w:val="007541F2"/>
    <w:rsid w:val="007570E4"/>
    <w:rsid w:val="007571A6"/>
    <w:rsid w:val="00760CD0"/>
    <w:rsid w:val="00761B9A"/>
    <w:rsid w:val="00762968"/>
    <w:rsid w:val="0076368F"/>
    <w:rsid w:val="00763B9D"/>
    <w:rsid w:val="00770712"/>
    <w:rsid w:val="007710B5"/>
    <w:rsid w:val="00780BF2"/>
    <w:rsid w:val="007816DB"/>
    <w:rsid w:val="007840AB"/>
    <w:rsid w:val="00786201"/>
    <w:rsid w:val="00787357"/>
    <w:rsid w:val="007878F4"/>
    <w:rsid w:val="00787E31"/>
    <w:rsid w:val="00791D63"/>
    <w:rsid w:val="007945C6"/>
    <w:rsid w:val="00795919"/>
    <w:rsid w:val="007A031D"/>
    <w:rsid w:val="007A126B"/>
    <w:rsid w:val="007A3107"/>
    <w:rsid w:val="007A3328"/>
    <w:rsid w:val="007A5180"/>
    <w:rsid w:val="007B1757"/>
    <w:rsid w:val="007B1C39"/>
    <w:rsid w:val="007B56AD"/>
    <w:rsid w:val="007B65E1"/>
    <w:rsid w:val="007C56A3"/>
    <w:rsid w:val="007C5B42"/>
    <w:rsid w:val="007C605F"/>
    <w:rsid w:val="007C73F0"/>
    <w:rsid w:val="007D0422"/>
    <w:rsid w:val="007D0AEF"/>
    <w:rsid w:val="007D32DD"/>
    <w:rsid w:val="007D3B31"/>
    <w:rsid w:val="007D3D25"/>
    <w:rsid w:val="007D4CB5"/>
    <w:rsid w:val="007E00ED"/>
    <w:rsid w:val="007E3137"/>
    <w:rsid w:val="007E686C"/>
    <w:rsid w:val="007E74F5"/>
    <w:rsid w:val="007F1396"/>
    <w:rsid w:val="007F398F"/>
    <w:rsid w:val="007F445D"/>
    <w:rsid w:val="007F6355"/>
    <w:rsid w:val="007F6573"/>
    <w:rsid w:val="007F7B53"/>
    <w:rsid w:val="00800846"/>
    <w:rsid w:val="008009C6"/>
    <w:rsid w:val="00804B3A"/>
    <w:rsid w:val="00805673"/>
    <w:rsid w:val="00810E6C"/>
    <w:rsid w:val="00810FE4"/>
    <w:rsid w:val="00811CA2"/>
    <w:rsid w:val="00812733"/>
    <w:rsid w:val="00813054"/>
    <w:rsid w:val="00814A06"/>
    <w:rsid w:val="00816DF9"/>
    <w:rsid w:val="0081795F"/>
    <w:rsid w:val="00827E0D"/>
    <w:rsid w:val="00833362"/>
    <w:rsid w:val="00834C99"/>
    <w:rsid w:val="008404CD"/>
    <w:rsid w:val="008431CC"/>
    <w:rsid w:val="00843671"/>
    <w:rsid w:val="008437F5"/>
    <w:rsid w:val="008452DB"/>
    <w:rsid w:val="0084582F"/>
    <w:rsid w:val="008500B3"/>
    <w:rsid w:val="00850783"/>
    <w:rsid w:val="00855116"/>
    <w:rsid w:val="00855975"/>
    <w:rsid w:val="008651E4"/>
    <w:rsid w:val="0086574B"/>
    <w:rsid w:val="0086713A"/>
    <w:rsid w:val="00867D96"/>
    <w:rsid w:val="008708D8"/>
    <w:rsid w:val="00870E86"/>
    <w:rsid w:val="008714EF"/>
    <w:rsid w:val="00874A5F"/>
    <w:rsid w:val="00877AFC"/>
    <w:rsid w:val="00880987"/>
    <w:rsid w:val="00882EC0"/>
    <w:rsid w:val="008830DF"/>
    <w:rsid w:val="00885537"/>
    <w:rsid w:val="00886B83"/>
    <w:rsid w:val="00890C1D"/>
    <w:rsid w:val="00892327"/>
    <w:rsid w:val="00892BF0"/>
    <w:rsid w:val="0089522F"/>
    <w:rsid w:val="008955FE"/>
    <w:rsid w:val="00895870"/>
    <w:rsid w:val="00896929"/>
    <w:rsid w:val="00897618"/>
    <w:rsid w:val="008A432A"/>
    <w:rsid w:val="008A50A7"/>
    <w:rsid w:val="008A6C4B"/>
    <w:rsid w:val="008A77A2"/>
    <w:rsid w:val="008B047A"/>
    <w:rsid w:val="008B19C8"/>
    <w:rsid w:val="008B5584"/>
    <w:rsid w:val="008B5CDB"/>
    <w:rsid w:val="008B760F"/>
    <w:rsid w:val="008C4E78"/>
    <w:rsid w:val="008C4F69"/>
    <w:rsid w:val="008C7516"/>
    <w:rsid w:val="008D0946"/>
    <w:rsid w:val="008D0C60"/>
    <w:rsid w:val="008D1601"/>
    <w:rsid w:val="008D2625"/>
    <w:rsid w:val="008D299B"/>
    <w:rsid w:val="008D3A88"/>
    <w:rsid w:val="008D52E2"/>
    <w:rsid w:val="008D5508"/>
    <w:rsid w:val="008E03FD"/>
    <w:rsid w:val="008E0D80"/>
    <w:rsid w:val="008E12C5"/>
    <w:rsid w:val="008E1AE8"/>
    <w:rsid w:val="008E1FEB"/>
    <w:rsid w:val="008E4FD9"/>
    <w:rsid w:val="008E5258"/>
    <w:rsid w:val="008E5A42"/>
    <w:rsid w:val="008E6D78"/>
    <w:rsid w:val="008F007F"/>
    <w:rsid w:val="008F0D34"/>
    <w:rsid w:val="008F1A84"/>
    <w:rsid w:val="008F1C24"/>
    <w:rsid w:val="008F26DF"/>
    <w:rsid w:val="008F3C00"/>
    <w:rsid w:val="008F3D96"/>
    <w:rsid w:val="008F4654"/>
    <w:rsid w:val="008F4A88"/>
    <w:rsid w:val="008F7813"/>
    <w:rsid w:val="00903925"/>
    <w:rsid w:val="009057B2"/>
    <w:rsid w:val="00911FAB"/>
    <w:rsid w:val="0091795C"/>
    <w:rsid w:val="00917DCF"/>
    <w:rsid w:val="009214A2"/>
    <w:rsid w:val="0092230B"/>
    <w:rsid w:val="009227AC"/>
    <w:rsid w:val="00925ADF"/>
    <w:rsid w:val="00925E37"/>
    <w:rsid w:val="00927B07"/>
    <w:rsid w:val="00930C5C"/>
    <w:rsid w:val="009329EA"/>
    <w:rsid w:val="0093367F"/>
    <w:rsid w:val="0093407E"/>
    <w:rsid w:val="00934903"/>
    <w:rsid w:val="00934B04"/>
    <w:rsid w:val="0093564C"/>
    <w:rsid w:val="00936502"/>
    <w:rsid w:val="009373D1"/>
    <w:rsid w:val="00941582"/>
    <w:rsid w:val="00943291"/>
    <w:rsid w:val="009543E6"/>
    <w:rsid w:val="00954678"/>
    <w:rsid w:val="00961C8C"/>
    <w:rsid w:val="00961F6D"/>
    <w:rsid w:val="00962953"/>
    <w:rsid w:val="0096595B"/>
    <w:rsid w:val="0097057A"/>
    <w:rsid w:val="0097069A"/>
    <w:rsid w:val="00973AF1"/>
    <w:rsid w:val="00974A11"/>
    <w:rsid w:val="00974C4C"/>
    <w:rsid w:val="00977FAC"/>
    <w:rsid w:val="009833C6"/>
    <w:rsid w:val="009843B8"/>
    <w:rsid w:val="00987E9E"/>
    <w:rsid w:val="00993820"/>
    <w:rsid w:val="00996946"/>
    <w:rsid w:val="00997A85"/>
    <w:rsid w:val="009A0278"/>
    <w:rsid w:val="009A2665"/>
    <w:rsid w:val="009B0193"/>
    <w:rsid w:val="009B058D"/>
    <w:rsid w:val="009B0D96"/>
    <w:rsid w:val="009B104C"/>
    <w:rsid w:val="009B3243"/>
    <w:rsid w:val="009B325B"/>
    <w:rsid w:val="009B418D"/>
    <w:rsid w:val="009B5EBB"/>
    <w:rsid w:val="009B6578"/>
    <w:rsid w:val="009B7E6D"/>
    <w:rsid w:val="009C0588"/>
    <w:rsid w:val="009C1B47"/>
    <w:rsid w:val="009C1DC7"/>
    <w:rsid w:val="009C4852"/>
    <w:rsid w:val="009C4C90"/>
    <w:rsid w:val="009C6A42"/>
    <w:rsid w:val="009C75F0"/>
    <w:rsid w:val="009D1051"/>
    <w:rsid w:val="009D1679"/>
    <w:rsid w:val="009D1A6F"/>
    <w:rsid w:val="009D1FEC"/>
    <w:rsid w:val="009D4ED3"/>
    <w:rsid w:val="009E0433"/>
    <w:rsid w:val="009E0EFE"/>
    <w:rsid w:val="009E1A01"/>
    <w:rsid w:val="009E1D74"/>
    <w:rsid w:val="009E2015"/>
    <w:rsid w:val="009E3293"/>
    <w:rsid w:val="009E5126"/>
    <w:rsid w:val="009E546A"/>
    <w:rsid w:val="009E5552"/>
    <w:rsid w:val="009E5880"/>
    <w:rsid w:val="009E744C"/>
    <w:rsid w:val="009F4F31"/>
    <w:rsid w:val="009F6397"/>
    <w:rsid w:val="009F63B9"/>
    <w:rsid w:val="009F69B6"/>
    <w:rsid w:val="009F71F0"/>
    <w:rsid w:val="009F7241"/>
    <w:rsid w:val="00A0170F"/>
    <w:rsid w:val="00A10B15"/>
    <w:rsid w:val="00A10BE1"/>
    <w:rsid w:val="00A110D5"/>
    <w:rsid w:val="00A131FF"/>
    <w:rsid w:val="00A13575"/>
    <w:rsid w:val="00A139FC"/>
    <w:rsid w:val="00A1534A"/>
    <w:rsid w:val="00A2467D"/>
    <w:rsid w:val="00A24E0F"/>
    <w:rsid w:val="00A2620D"/>
    <w:rsid w:val="00A31153"/>
    <w:rsid w:val="00A312F3"/>
    <w:rsid w:val="00A3266B"/>
    <w:rsid w:val="00A35096"/>
    <w:rsid w:val="00A37E80"/>
    <w:rsid w:val="00A407BE"/>
    <w:rsid w:val="00A417E6"/>
    <w:rsid w:val="00A44CA1"/>
    <w:rsid w:val="00A47AC2"/>
    <w:rsid w:val="00A51748"/>
    <w:rsid w:val="00A531B7"/>
    <w:rsid w:val="00A53294"/>
    <w:rsid w:val="00A55269"/>
    <w:rsid w:val="00A553C9"/>
    <w:rsid w:val="00A579C4"/>
    <w:rsid w:val="00A57FAF"/>
    <w:rsid w:val="00A60CE7"/>
    <w:rsid w:val="00A6263F"/>
    <w:rsid w:val="00A630D0"/>
    <w:rsid w:val="00A63578"/>
    <w:rsid w:val="00A635E4"/>
    <w:rsid w:val="00A64370"/>
    <w:rsid w:val="00A65A60"/>
    <w:rsid w:val="00A65A6D"/>
    <w:rsid w:val="00A7165B"/>
    <w:rsid w:val="00A7323A"/>
    <w:rsid w:val="00A75A6B"/>
    <w:rsid w:val="00A768D6"/>
    <w:rsid w:val="00A83DBE"/>
    <w:rsid w:val="00A86A41"/>
    <w:rsid w:val="00A875C9"/>
    <w:rsid w:val="00A903F9"/>
    <w:rsid w:val="00A90700"/>
    <w:rsid w:val="00A925DB"/>
    <w:rsid w:val="00A932AF"/>
    <w:rsid w:val="00A94695"/>
    <w:rsid w:val="00A9493E"/>
    <w:rsid w:val="00A96EFB"/>
    <w:rsid w:val="00A97071"/>
    <w:rsid w:val="00AA584E"/>
    <w:rsid w:val="00AA6607"/>
    <w:rsid w:val="00AA74B8"/>
    <w:rsid w:val="00AB1D15"/>
    <w:rsid w:val="00AB2C71"/>
    <w:rsid w:val="00AB54AB"/>
    <w:rsid w:val="00AB627A"/>
    <w:rsid w:val="00AC080A"/>
    <w:rsid w:val="00AC529A"/>
    <w:rsid w:val="00AC7707"/>
    <w:rsid w:val="00AD0787"/>
    <w:rsid w:val="00AD0877"/>
    <w:rsid w:val="00AD0B66"/>
    <w:rsid w:val="00AD11C1"/>
    <w:rsid w:val="00AD1C72"/>
    <w:rsid w:val="00AD2AC9"/>
    <w:rsid w:val="00AD65D5"/>
    <w:rsid w:val="00AE1266"/>
    <w:rsid w:val="00AE2932"/>
    <w:rsid w:val="00AE3039"/>
    <w:rsid w:val="00AE3745"/>
    <w:rsid w:val="00AE57D2"/>
    <w:rsid w:val="00AE7C26"/>
    <w:rsid w:val="00AF1298"/>
    <w:rsid w:val="00AF1FB8"/>
    <w:rsid w:val="00AF3A2B"/>
    <w:rsid w:val="00B007D2"/>
    <w:rsid w:val="00B00911"/>
    <w:rsid w:val="00B00AEA"/>
    <w:rsid w:val="00B0125E"/>
    <w:rsid w:val="00B012BA"/>
    <w:rsid w:val="00B01A14"/>
    <w:rsid w:val="00B02439"/>
    <w:rsid w:val="00B07061"/>
    <w:rsid w:val="00B10D7B"/>
    <w:rsid w:val="00B12CEC"/>
    <w:rsid w:val="00B153F8"/>
    <w:rsid w:val="00B17C64"/>
    <w:rsid w:val="00B21AC9"/>
    <w:rsid w:val="00B21C07"/>
    <w:rsid w:val="00B229E1"/>
    <w:rsid w:val="00B22CDF"/>
    <w:rsid w:val="00B24D85"/>
    <w:rsid w:val="00B25571"/>
    <w:rsid w:val="00B30276"/>
    <w:rsid w:val="00B30A90"/>
    <w:rsid w:val="00B31C3F"/>
    <w:rsid w:val="00B327D0"/>
    <w:rsid w:val="00B32F2F"/>
    <w:rsid w:val="00B34AB8"/>
    <w:rsid w:val="00B46034"/>
    <w:rsid w:val="00B47007"/>
    <w:rsid w:val="00B52091"/>
    <w:rsid w:val="00B629D6"/>
    <w:rsid w:val="00B66402"/>
    <w:rsid w:val="00B66EBF"/>
    <w:rsid w:val="00B67FC2"/>
    <w:rsid w:val="00B703B1"/>
    <w:rsid w:val="00B722FB"/>
    <w:rsid w:val="00B737E2"/>
    <w:rsid w:val="00B773CB"/>
    <w:rsid w:val="00B8299B"/>
    <w:rsid w:val="00B840C1"/>
    <w:rsid w:val="00B850DE"/>
    <w:rsid w:val="00B86B12"/>
    <w:rsid w:val="00B937FB"/>
    <w:rsid w:val="00B96678"/>
    <w:rsid w:val="00B96C9F"/>
    <w:rsid w:val="00B97905"/>
    <w:rsid w:val="00B97A5E"/>
    <w:rsid w:val="00BA04F9"/>
    <w:rsid w:val="00BA59ED"/>
    <w:rsid w:val="00BB1250"/>
    <w:rsid w:val="00BB1DD0"/>
    <w:rsid w:val="00BB48C2"/>
    <w:rsid w:val="00BC1FA0"/>
    <w:rsid w:val="00BC2413"/>
    <w:rsid w:val="00BC4458"/>
    <w:rsid w:val="00BC5AC2"/>
    <w:rsid w:val="00BD0061"/>
    <w:rsid w:val="00BD0C45"/>
    <w:rsid w:val="00BD118A"/>
    <w:rsid w:val="00BD11FA"/>
    <w:rsid w:val="00BD15A8"/>
    <w:rsid w:val="00BD2473"/>
    <w:rsid w:val="00BD2883"/>
    <w:rsid w:val="00BD2C97"/>
    <w:rsid w:val="00BD419F"/>
    <w:rsid w:val="00BD62F5"/>
    <w:rsid w:val="00BD6485"/>
    <w:rsid w:val="00BE02BE"/>
    <w:rsid w:val="00BE4D78"/>
    <w:rsid w:val="00BE66C8"/>
    <w:rsid w:val="00BF0CB4"/>
    <w:rsid w:val="00BF1045"/>
    <w:rsid w:val="00BF1E7E"/>
    <w:rsid w:val="00BF3E30"/>
    <w:rsid w:val="00BF5233"/>
    <w:rsid w:val="00BF5F44"/>
    <w:rsid w:val="00C00266"/>
    <w:rsid w:val="00C01164"/>
    <w:rsid w:val="00C01C3F"/>
    <w:rsid w:val="00C06768"/>
    <w:rsid w:val="00C07146"/>
    <w:rsid w:val="00C1203E"/>
    <w:rsid w:val="00C14BD9"/>
    <w:rsid w:val="00C15A47"/>
    <w:rsid w:val="00C16EDD"/>
    <w:rsid w:val="00C17670"/>
    <w:rsid w:val="00C200EB"/>
    <w:rsid w:val="00C22686"/>
    <w:rsid w:val="00C24127"/>
    <w:rsid w:val="00C347B7"/>
    <w:rsid w:val="00C35514"/>
    <w:rsid w:val="00C356F2"/>
    <w:rsid w:val="00C36008"/>
    <w:rsid w:val="00C3632C"/>
    <w:rsid w:val="00C43700"/>
    <w:rsid w:val="00C532D0"/>
    <w:rsid w:val="00C53980"/>
    <w:rsid w:val="00C57AFF"/>
    <w:rsid w:val="00C63644"/>
    <w:rsid w:val="00C65859"/>
    <w:rsid w:val="00C660BA"/>
    <w:rsid w:val="00C677F1"/>
    <w:rsid w:val="00C67F09"/>
    <w:rsid w:val="00C7406B"/>
    <w:rsid w:val="00C74C22"/>
    <w:rsid w:val="00C7645A"/>
    <w:rsid w:val="00C76697"/>
    <w:rsid w:val="00C8238C"/>
    <w:rsid w:val="00C834E6"/>
    <w:rsid w:val="00C85BDC"/>
    <w:rsid w:val="00C8786F"/>
    <w:rsid w:val="00C87C9A"/>
    <w:rsid w:val="00C91CE3"/>
    <w:rsid w:val="00C91CFA"/>
    <w:rsid w:val="00C9223C"/>
    <w:rsid w:val="00C92916"/>
    <w:rsid w:val="00C92C68"/>
    <w:rsid w:val="00C9527B"/>
    <w:rsid w:val="00C975F7"/>
    <w:rsid w:val="00CA00F3"/>
    <w:rsid w:val="00CA2BBC"/>
    <w:rsid w:val="00CA79AD"/>
    <w:rsid w:val="00CA7B4F"/>
    <w:rsid w:val="00CB062D"/>
    <w:rsid w:val="00CB135A"/>
    <w:rsid w:val="00CB3FC4"/>
    <w:rsid w:val="00CB5A0A"/>
    <w:rsid w:val="00CB5BE7"/>
    <w:rsid w:val="00CC0011"/>
    <w:rsid w:val="00CC154C"/>
    <w:rsid w:val="00CC426D"/>
    <w:rsid w:val="00CC5F74"/>
    <w:rsid w:val="00CC6556"/>
    <w:rsid w:val="00CC657B"/>
    <w:rsid w:val="00CD21F4"/>
    <w:rsid w:val="00CD4424"/>
    <w:rsid w:val="00CD493C"/>
    <w:rsid w:val="00CD61F7"/>
    <w:rsid w:val="00CE14E4"/>
    <w:rsid w:val="00CE2357"/>
    <w:rsid w:val="00CE299B"/>
    <w:rsid w:val="00CE5850"/>
    <w:rsid w:val="00CE6D6A"/>
    <w:rsid w:val="00CF0B2C"/>
    <w:rsid w:val="00CF1910"/>
    <w:rsid w:val="00CF37A4"/>
    <w:rsid w:val="00CF3E65"/>
    <w:rsid w:val="00CF6395"/>
    <w:rsid w:val="00CF6754"/>
    <w:rsid w:val="00CF6E31"/>
    <w:rsid w:val="00CF76CC"/>
    <w:rsid w:val="00D0086B"/>
    <w:rsid w:val="00D00E7D"/>
    <w:rsid w:val="00D033E5"/>
    <w:rsid w:val="00D044D2"/>
    <w:rsid w:val="00D07097"/>
    <w:rsid w:val="00D15DAB"/>
    <w:rsid w:val="00D15FE9"/>
    <w:rsid w:val="00D1645F"/>
    <w:rsid w:val="00D20892"/>
    <w:rsid w:val="00D211E2"/>
    <w:rsid w:val="00D21534"/>
    <w:rsid w:val="00D228BB"/>
    <w:rsid w:val="00D2326D"/>
    <w:rsid w:val="00D24765"/>
    <w:rsid w:val="00D30E23"/>
    <w:rsid w:val="00D31555"/>
    <w:rsid w:val="00D34F25"/>
    <w:rsid w:val="00D36D70"/>
    <w:rsid w:val="00D37223"/>
    <w:rsid w:val="00D3750E"/>
    <w:rsid w:val="00D44A66"/>
    <w:rsid w:val="00D45016"/>
    <w:rsid w:val="00D4516C"/>
    <w:rsid w:val="00D47ADC"/>
    <w:rsid w:val="00D52C27"/>
    <w:rsid w:val="00D5421C"/>
    <w:rsid w:val="00D55B9C"/>
    <w:rsid w:val="00D630D4"/>
    <w:rsid w:val="00D64B68"/>
    <w:rsid w:val="00D66E0A"/>
    <w:rsid w:val="00D7129F"/>
    <w:rsid w:val="00D73A01"/>
    <w:rsid w:val="00D755CD"/>
    <w:rsid w:val="00D75F8E"/>
    <w:rsid w:val="00D77DE5"/>
    <w:rsid w:val="00D84C31"/>
    <w:rsid w:val="00D854F0"/>
    <w:rsid w:val="00D85E1A"/>
    <w:rsid w:val="00D933FE"/>
    <w:rsid w:val="00D938BB"/>
    <w:rsid w:val="00D95903"/>
    <w:rsid w:val="00D97B39"/>
    <w:rsid w:val="00DA11F7"/>
    <w:rsid w:val="00DA1C10"/>
    <w:rsid w:val="00DA3F2B"/>
    <w:rsid w:val="00DA6D93"/>
    <w:rsid w:val="00DB1BC3"/>
    <w:rsid w:val="00DB30F5"/>
    <w:rsid w:val="00DB6B55"/>
    <w:rsid w:val="00DC27D6"/>
    <w:rsid w:val="00DC2EA5"/>
    <w:rsid w:val="00DC5C9D"/>
    <w:rsid w:val="00DC5EC0"/>
    <w:rsid w:val="00DD1C92"/>
    <w:rsid w:val="00DD3A46"/>
    <w:rsid w:val="00DD594A"/>
    <w:rsid w:val="00DD7E0D"/>
    <w:rsid w:val="00DE57BD"/>
    <w:rsid w:val="00DE5800"/>
    <w:rsid w:val="00DE6BF3"/>
    <w:rsid w:val="00DF3172"/>
    <w:rsid w:val="00DF5FCC"/>
    <w:rsid w:val="00DF6478"/>
    <w:rsid w:val="00E0050C"/>
    <w:rsid w:val="00E02C4E"/>
    <w:rsid w:val="00E031BF"/>
    <w:rsid w:val="00E0357F"/>
    <w:rsid w:val="00E041A0"/>
    <w:rsid w:val="00E0722B"/>
    <w:rsid w:val="00E0772F"/>
    <w:rsid w:val="00E1144B"/>
    <w:rsid w:val="00E114BB"/>
    <w:rsid w:val="00E12A98"/>
    <w:rsid w:val="00E14CA5"/>
    <w:rsid w:val="00E14EA3"/>
    <w:rsid w:val="00E2017B"/>
    <w:rsid w:val="00E2093F"/>
    <w:rsid w:val="00E223B5"/>
    <w:rsid w:val="00E2516C"/>
    <w:rsid w:val="00E25EC6"/>
    <w:rsid w:val="00E26B2C"/>
    <w:rsid w:val="00E26B74"/>
    <w:rsid w:val="00E26ED3"/>
    <w:rsid w:val="00E31EBA"/>
    <w:rsid w:val="00E3270C"/>
    <w:rsid w:val="00E32990"/>
    <w:rsid w:val="00E33447"/>
    <w:rsid w:val="00E35D76"/>
    <w:rsid w:val="00E36C78"/>
    <w:rsid w:val="00E37896"/>
    <w:rsid w:val="00E40276"/>
    <w:rsid w:val="00E43390"/>
    <w:rsid w:val="00E51E3E"/>
    <w:rsid w:val="00E52EF0"/>
    <w:rsid w:val="00E54B64"/>
    <w:rsid w:val="00E5582A"/>
    <w:rsid w:val="00E5721F"/>
    <w:rsid w:val="00E61E2A"/>
    <w:rsid w:val="00E62A76"/>
    <w:rsid w:val="00E62E37"/>
    <w:rsid w:val="00E6736B"/>
    <w:rsid w:val="00E725B6"/>
    <w:rsid w:val="00E7298B"/>
    <w:rsid w:val="00E72C12"/>
    <w:rsid w:val="00E7431D"/>
    <w:rsid w:val="00E74D11"/>
    <w:rsid w:val="00E7573A"/>
    <w:rsid w:val="00E772AD"/>
    <w:rsid w:val="00E77927"/>
    <w:rsid w:val="00E8205F"/>
    <w:rsid w:val="00E82397"/>
    <w:rsid w:val="00E83174"/>
    <w:rsid w:val="00E87ED7"/>
    <w:rsid w:val="00E9255D"/>
    <w:rsid w:val="00EA04E2"/>
    <w:rsid w:val="00EA27CB"/>
    <w:rsid w:val="00EA3C9E"/>
    <w:rsid w:val="00EA43F1"/>
    <w:rsid w:val="00EA43F7"/>
    <w:rsid w:val="00EA52CC"/>
    <w:rsid w:val="00EA61B7"/>
    <w:rsid w:val="00EA78C8"/>
    <w:rsid w:val="00EA7F66"/>
    <w:rsid w:val="00EB24F7"/>
    <w:rsid w:val="00EB5DF9"/>
    <w:rsid w:val="00EC15A9"/>
    <w:rsid w:val="00EC35A3"/>
    <w:rsid w:val="00EC50A3"/>
    <w:rsid w:val="00EC6323"/>
    <w:rsid w:val="00EC6E59"/>
    <w:rsid w:val="00EC758D"/>
    <w:rsid w:val="00EC7D14"/>
    <w:rsid w:val="00ED1906"/>
    <w:rsid w:val="00ED1B81"/>
    <w:rsid w:val="00ED4652"/>
    <w:rsid w:val="00ED4BCE"/>
    <w:rsid w:val="00EE588B"/>
    <w:rsid w:val="00EE59F2"/>
    <w:rsid w:val="00EE61ED"/>
    <w:rsid w:val="00EF015F"/>
    <w:rsid w:val="00EF67AF"/>
    <w:rsid w:val="00F01C87"/>
    <w:rsid w:val="00F02A90"/>
    <w:rsid w:val="00F0791F"/>
    <w:rsid w:val="00F107A1"/>
    <w:rsid w:val="00F10B3D"/>
    <w:rsid w:val="00F12D40"/>
    <w:rsid w:val="00F15C14"/>
    <w:rsid w:val="00F16BBE"/>
    <w:rsid w:val="00F17DF5"/>
    <w:rsid w:val="00F20B86"/>
    <w:rsid w:val="00F213A8"/>
    <w:rsid w:val="00F21E0F"/>
    <w:rsid w:val="00F21E6C"/>
    <w:rsid w:val="00F2220E"/>
    <w:rsid w:val="00F23F42"/>
    <w:rsid w:val="00F2717B"/>
    <w:rsid w:val="00F31169"/>
    <w:rsid w:val="00F337CB"/>
    <w:rsid w:val="00F338DE"/>
    <w:rsid w:val="00F3708A"/>
    <w:rsid w:val="00F37D76"/>
    <w:rsid w:val="00F42031"/>
    <w:rsid w:val="00F42F88"/>
    <w:rsid w:val="00F45E68"/>
    <w:rsid w:val="00F466C4"/>
    <w:rsid w:val="00F47AA6"/>
    <w:rsid w:val="00F533F7"/>
    <w:rsid w:val="00F53833"/>
    <w:rsid w:val="00F55937"/>
    <w:rsid w:val="00F60656"/>
    <w:rsid w:val="00F620FE"/>
    <w:rsid w:val="00F62390"/>
    <w:rsid w:val="00F63047"/>
    <w:rsid w:val="00F64786"/>
    <w:rsid w:val="00F6733D"/>
    <w:rsid w:val="00F73765"/>
    <w:rsid w:val="00F74723"/>
    <w:rsid w:val="00F82D90"/>
    <w:rsid w:val="00F83A3A"/>
    <w:rsid w:val="00F861F0"/>
    <w:rsid w:val="00F86F80"/>
    <w:rsid w:val="00F87131"/>
    <w:rsid w:val="00F902ED"/>
    <w:rsid w:val="00F91413"/>
    <w:rsid w:val="00F941AC"/>
    <w:rsid w:val="00F960DE"/>
    <w:rsid w:val="00F97115"/>
    <w:rsid w:val="00F9773D"/>
    <w:rsid w:val="00F979F1"/>
    <w:rsid w:val="00FA02D1"/>
    <w:rsid w:val="00FA35A8"/>
    <w:rsid w:val="00FA48D1"/>
    <w:rsid w:val="00FA4DC5"/>
    <w:rsid w:val="00FA768E"/>
    <w:rsid w:val="00FB79D2"/>
    <w:rsid w:val="00FC62D0"/>
    <w:rsid w:val="00FC6BB6"/>
    <w:rsid w:val="00FD1063"/>
    <w:rsid w:val="00FD70FF"/>
    <w:rsid w:val="00FE0DD8"/>
    <w:rsid w:val="00FE4A89"/>
    <w:rsid w:val="00FE7B20"/>
    <w:rsid w:val="00FF01C5"/>
    <w:rsid w:val="00FF1AC5"/>
    <w:rsid w:val="00FF41A2"/>
    <w:rsid w:val="00FF5965"/>
    <w:rsid w:val="00FF62AD"/>
    <w:rsid w:val="00FF6DA1"/>
    <w:rsid w:val="00FF7331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97DEA4E"/>
  <w15:docId w15:val="{7092E0E4-5FB7-4674-8A9E-56F726C61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pPr>
      <w:numPr>
        <w:numId w:val="4"/>
      </w:numPr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numPr>
        <w:ilvl w:val="1"/>
        <w:numId w:val="4"/>
      </w:numPr>
      <w:spacing w:before="181"/>
      <w:outlineLvl w:val="1"/>
    </w:pPr>
    <w:rPr>
      <w:rFonts w:ascii="Arial" w:eastAsia="Arial" w:hAnsi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E37"/>
    <w:pPr>
      <w:keepNext/>
      <w:keepLines/>
      <w:numPr>
        <w:ilvl w:val="2"/>
        <w:numId w:val="4"/>
      </w:numPr>
      <w:spacing w:before="40"/>
      <w:outlineLvl w:val="2"/>
    </w:pPr>
    <w:rPr>
      <w:rFonts w:ascii="Cambria" w:eastAsia="Times New Roman" w:hAnsi="Cambria"/>
      <w:color w:val="243F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2E37"/>
    <w:pPr>
      <w:keepNext/>
      <w:keepLines/>
      <w:numPr>
        <w:ilvl w:val="3"/>
        <w:numId w:val="4"/>
      </w:numPr>
      <w:spacing w:before="40"/>
      <w:outlineLvl w:val="3"/>
    </w:pPr>
    <w:rPr>
      <w:rFonts w:ascii="Cambria" w:eastAsia="Times New Roman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2E37"/>
    <w:pPr>
      <w:keepNext/>
      <w:keepLines/>
      <w:numPr>
        <w:ilvl w:val="4"/>
        <w:numId w:val="4"/>
      </w:numPr>
      <w:spacing w:before="40"/>
      <w:outlineLvl w:val="4"/>
    </w:pPr>
    <w:rPr>
      <w:rFonts w:ascii="Cambria" w:eastAsia="Times New Roman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2E37"/>
    <w:pPr>
      <w:keepNext/>
      <w:keepLines/>
      <w:numPr>
        <w:ilvl w:val="5"/>
        <w:numId w:val="4"/>
      </w:numPr>
      <w:spacing w:before="40"/>
      <w:outlineLvl w:val="5"/>
    </w:pPr>
    <w:rPr>
      <w:rFonts w:ascii="Cambria" w:eastAsia="Times New Roman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2E37"/>
    <w:pPr>
      <w:keepNext/>
      <w:keepLines/>
      <w:numPr>
        <w:ilvl w:val="6"/>
        <w:numId w:val="4"/>
      </w:numPr>
      <w:spacing w:before="40"/>
      <w:outlineLvl w:val="6"/>
    </w:pPr>
    <w:rPr>
      <w:rFonts w:ascii="Cambria" w:eastAsia="Times New Roman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2E37"/>
    <w:pPr>
      <w:keepNext/>
      <w:keepLines/>
      <w:numPr>
        <w:ilvl w:val="7"/>
        <w:numId w:val="4"/>
      </w:numPr>
      <w:spacing w:before="40"/>
      <w:outlineLvl w:val="7"/>
    </w:pPr>
    <w:rPr>
      <w:rFonts w:ascii="Cambria" w:eastAsia="Times New Roman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2E37"/>
    <w:pPr>
      <w:keepNext/>
      <w:keepLines/>
      <w:numPr>
        <w:ilvl w:val="8"/>
        <w:numId w:val="4"/>
      </w:numPr>
      <w:spacing w:before="40"/>
      <w:outlineLvl w:val="8"/>
    </w:pPr>
    <w:rPr>
      <w:rFonts w:ascii="Cambria" w:eastAsia="Times New Roman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86"/>
    </w:pPr>
    <w:rPr>
      <w:rFonts w:ascii="Arial" w:eastAsia="Arial" w:hAnsi="Arial"/>
    </w:r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716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165B"/>
  </w:style>
  <w:style w:type="paragraph" w:styleId="Footer">
    <w:name w:val="footer"/>
    <w:basedOn w:val="Normal"/>
    <w:link w:val="FooterChar"/>
    <w:uiPriority w:val="99"/>
    <w:unhideWhenUsed/>
    <w:rsid w:val="00A716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165B"/>
  </w:style>
  <w:style w:type="table" w:styleId="TableGrid">
    <w:name w:val="Table Grid"/>
    <w:basedOn w:val="TableNormal"/>
    <w:uiPriority w:val="39"/>
    <w:rsid w:val="00A716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242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9833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9833C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link w:val="Heading3"/>
    <w:uiPriority w:val="9"/>
    <w:rsid w:val="00E62E37"/>
    <w:rPr>
      <w:rFonts w:ascii="Cambria" w:eastAsia="Times New Roman" w:hAnsi="Cambria"/>
      <w:color w:val="243F60"/>
      <w:sz w:val="24"/>
      <w:szCs w:val="24"/>
      <w:lang w:val="en-US" w:eastAsia="en-US"/>
    </w:rPr>
  </w:style>
  <w:style w:type="character" w:customStyle="1" w:styleId="Heading4Char">
    <w:name w:val="Heading 4 Char"/>
    <w:link w:val="Heading4"/>
    <w:uiPriority w:val="9"/>
    <w:rsid w:val="00E62E37"/>
    <w:rPr>
      <w:rFonts w:ascii="Cambria" w:eastAsia="Times New Roman" w:hAnsi="Cambria"/>
      <w:i/>
      <w:iCs/>
      <w:color w:val="365F91"/>
      <w:sz w:val="22"/>
      <w:szCs w:val="22"/>
      <w:lang w:val="en-US" w:eastAsia="en-US"/>
    </w:rPr>
  </w:style>
  <w:style w:type="character" w:customStyle="1" w:styleId="Heading5Char">
    <w:name w:val="Heading 5 Char"/>
    <w:link w:val="Heading5"/>
    <w:uiPriority w:val="9"/>
    <w:semiHidden/>
    <w:rsid w:val="00E62E37"/>
    <w:rPr>
      <w:rFonts w:ascii="Cambria" w:eastAsia="Times New Roman" w:hAnsi="Cambria"/>
      <w:color w:val="365F91"/>
      <w:sz w:val="22"/>
      <w:szCs w:val="22"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E62E37"/>
    <w:rPr>
      <w:rFonts w:ascii="Cambria" w:eastAsia="Times New Roman" w:hAnsi="Cambria"/>
      <w:color w:val="243F60"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9"/>
    <w:semiHidden/>
    <w:rsid w:val="00E62E37"/>
    <w:rPr>
      <w:rFonts w:ascii="Cambria" w:eastAsia="Times New Roman" w:hAnsi="Cambria"/>
      <w:i/>
      <w:iCs/>
      <w:color w:val="243F60"/>
      <w:sz w:val="22"/>
      <w:szCs w:val="22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E62E37"/>
    <w:rPr>
      <w:rFonts w:ascii="Cambria" w:eastAsia="Times New Roman" w:hAnsi="Cambria"/>
      <w:color w:val="272727"/>
      <w:sz w:val="21"/>
      <w:szCs w:val="21"/>
      <w:lang w:val="en-US" w:eastAsia="en-US"/>
    </w:rPr>
  </w:style>
  <w:style w:type="character" w:customStyle="1" w:styleId="Heading9Char">
    <w:name w:val="Heading 9 Char"/>
    <w:link w:val="Heading9"/>
    <w:uiPriority w:val="9"/>
    <w:semiHidden/>
    <w:rsid w:val="00E62E37"/>
    <w:rPr>
      <w:rFonts w:ascii="Cambria" w:eastAsia="Times New Roman" w:hAnsi="Cambria"/>
      <w:i/>
      <w:iCs/>
      <w:color w:val="272727"/>
      <w:sz w:val="21"/>
      <w:szCs w:val="21"/>
      <w:lang w:val="en-US" w:eastAsia="en-US"/>
    </w:rPr>
  </w:style>
  <w:style w:type="character" w:styleId="CommentReference">
    <w:name w:val="annotation reference"/>
    <w:uiPriority w:val="99"/>
    <w:semiHidden/>
    <w:unhideWhenUsed/>
    <w:rsid w:val="00A37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7E8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37E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E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37E80"/>
    <w:rPr>
      <w:b/>
      <w:bCs/>
      <w:sz w:val="20"/>
      <w:szCs w:val="20"/>
    </w:rPr>
  </w:style>
  <w:style w:type="character" w:customStyle="1" w:styleId="Heading1Char">
    <w:name w:val="Heading 1 Char"/>
    <w:link w:val="Heading1"/>
    <w:uiPriority w:val="1"/>
    <w:rsid w:val="00397A3D"/>
    <w:rPr>
      <w:rFonts w:ascii="Arial" w:eastAsia="Arial" w:hAnsi="Arial"/>
      <w:b/>
      <w:bCs/>
      <w:sz w:val="24"/>
      <w:szCs w:val="24"/>
      <w:lang w:val="en-US" w:eastAsia="en-US"/>
    </w:rPr>
  </w:style>
  <w:style w:type="table" w:customStyle="1" w:styleId="TableGrid0">
    <w:name w:val="TableGrid"/>
    <w:rsid w:val="006A240A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EA43F1"/>
    <w:rPr>
      <w:sz w:val="22"/>
      <w:szCs w:val="22"/>
    </w:rPr>
  </w:style>
  <w:style w:type="character" w:customStyle="1" w:styleId="BodyTextChar">
    <w:name w:val="Body Text Char"/>
    <w:link w:val="BodyText"/>
    <w:uiPriority w:val="1"/>
    <w:rsid w:val="009B104C"/>
    <w:rPr>
      <w:rFonts w:ascii="Arial" w:eastAsia="Arial" w:hAnsi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39A8267F16042B119B11942C4F590" ma:contentTypeVersion="4" ma:contentTypeDescription="Create a new document." ma:contentTypeScope="" ma:versionID="e7b4a2fe366776c78ad1fe1e99e5afe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28788d6506e4f32cf3aa10384a0d0a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D95DE-5914-4BAF-A154-58E2158E23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6AAC2E-7396-4EC3-BE99-273AE602BDA4}">
  <ds:schemaRefs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6694E29-E563-46D2-BD14-2856867195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83468A-EA43-4D87-A5A6-E7141FD0B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770</Words>
  <Characters>1009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40</CharactersWithSpaces>
  <SharedDoc>false</SharedDoc>
  <HLinks>
    <vt:vector size="6" baseType="variant">
      <vt:variant>
        <vt:i4>6815746</vt:i4>
      </vt:variant>
      <vt:variant>
        <vt:i4>0</vt:i4>
      </vt:variant>
      <vt:variant>
        <vt:i4>0</vt:i4>
      </vt:variant>
      <vt:variant>
        <vt:i4>5</vt:i4>
      </vt:variant>
      <vt:variant>
        <vt:lpwstr>mailto:dnssab.contracts@dnssab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oposal Request #............For Implementation of Universal Water Metering Program</dc:subject>
  <dc:creator>Paul Valenti</dc:creator>
  <cp:keywords/>
  <dc:description/>
  <cp:lastModifiedBy>Matthew Campbell</cp:lastModifiedBy>
  <cp:revision>4</cp:revision>
  <cp:lastPrinted>2022-05-05T20:21:00Z</cp:lastPrinted>
  <dcterms:created xsi:type="dcterms:W3CDTF">2022-05-17T17:49:00Z</dcterms:created>
  <dcterms:modified xsi:type="dcterms:W3CDTF">2022-05-1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2T00:00:00Z</vt:filetime>
  </property>
  <property fmtid="{D5CDD505-2E9C-101B-9397-08002B2CF9AE}" pid="3" name="LastSaved">
    <vt:filetime>2021-04-26T00:00:00Z</vt:filetime>
  </property>
  <property fmtid="{D5CDD505-2E9C-101B-9397-08002B2CF9AE}" pid="4" name="ContentTypeId">
    <vt:lpwstr>0x01010086239A8267F16042B119B11942C4F590</vt:lpwstr>
  </property>
</Properties>
</file>